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A47F4" w14:textId="786D879D" w:rsidR="00530634" w:rsidRDefault="00446D61" w:rsidP="006D0208">
      <w:pPr>
        <w:pStyle w:val="Title"/>
      </w:pPr>
      <w:r>
        <w:rPr>
          <w:noProof/>
        </w:rPr>
        <w:drawing>
          <wp:inline distT="0" distB="0" distL="0" distR="0" wp14:anchorId="1CF88A26" wp14:editId="1FABB1DA">
            <wp:extent cx="5731510" cy="1432560"/>
            <wp:effectExtent l="0" t="0" r="254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6030E" w14:textId="2AFC29C6" w:rsidR="0083123C" w:rsidRDefault="009F5EF0" w:rsidP="00C867B0">
      <w:pPr>
        <w:pStyle w:val="Title"/>
        <w:jc w:val="center"/>
      </w:pPr>
      <w:r>
        <w:t xml:space="preserve">Milestone </w:t>
      </w:r>
      <w:r w:rsidR="006574AC">
        <w:t>1</w:t>
      </w:r>
      <w:r w:rsidR="00A030AC">
        <w:t xml:space="preserve"> – </w:t>
      </w:r>
      <w:r w:rsidR="006574AC">
        <w:t>Team profile</w:t>
      </w:r>
    </w:p>
    <w:p w14:paraId="2F481733" w14:textId="2293A09F" w:rsidR="0001640E" w:rsidRDefault="009F5EF0" w:rsidP="00C867B0">
      <w:pPr>
        <w:pStyle w:val="Subtitle"/>
        <w:jc w:val="center"/>
      </w:pPr>
      <w:r>
        <w:t>OrbitalAI Challenge</w:t>
      </w:r>
    </w:p>
    <w:p w14:paraId="6769BD69" w14:textId="2411ACAE" w:rsidR="002D24F8" w:rsidRDefault="00083360" w:rsidP="002D24F8">
      <w:pPr>
        <w:pStyle w:val="Heading1"/>
      </w:pPr>
      <w:r>
        <w:t>Milestone description</w:t>
      </w:r>
    </w:p>
    <w:p w14:paraId="6B8E6AD5" w14:textId="2EB6882F" w:rsidR="00083360" w:rsidRPr="00083360" w:rsidRDefault="00083360" w:rsidP="001717DA">
      <w:pPr>
        <w:jc w:val="both"/>
      </w:pPr>
      <w:r w:rsidRPr="00083360">
        <w:t>We want to know more about the brilliant minds behind the idea and get to know you</w:t>
      </w:r>
      <w:r w:rsidR="0031443A">
        <w:t>r team</w:t>
      </w:r>
      <w:r w:rsidRPr="00083360">
        <w:t xml:space="preserve"> better.</w:t>
      </w:r>
      <w:r w:rsidR="003576E4">
        <w:t xml:space="preserve"> With this </w:t>
      </w:r>
      <w:r w:rsidR="00F24BF6">
        <w:t>form</w:t>
      </w:r>
      <w:r w:rsidR="00EB5521">
        <w:t>,</w:t>
      </w:r>
      <w:r w:rsidR="00F24BF6">
        <w:t xml:space="preserve"> you have to present your </w:t>
      </w:r>
      <w:r w:rsidR="003576E4" w:rsidRPr="003576E4">
        <w:t>team members</w:t>
      </w:r>
      <w:r w:rsidR="004E7BFF">
        <w:t xml:space="preserve"> and</w:t>
      </w:r>
      <w:r w:rsidR="003576E4" w:rsidRPr="003576E4">
        <w:t xml:space="preserve"> their expertise</w:t>
      </w:r>
      <w:r w:rsidR="00F24BF6" w:rsidRPr="003576E4">
        <w:t>.</w:t>
      </w:r>
    </w:p>
    <w:p w14:paraId="77CF81BD" w14:textId="13BC185B" w:rsidR="000A3CE4" w:rsidRDefault="00A20069" w:rsidP="0031443A">
      <w:pPr>
        <w:pStyle w:val="Heading1"/>
      </w:pPr>
      <w:r>
        <w:t>Instructions</w:t>
      </w:r>
    </w:p>
    <w:p w14:paraId="1BBCE3D8" w14:textId="73CA1199" w:rsidR="00E76175" w:rsidRPr="00E76175" w:rsidRDefault="00E76175" w:rsidP="001717DA">
      <w:pPr>
        <w:jc w:val="both"/>
      </w:pPr>
      <w:r>
        <w:t>Below are a set of instructions so you will know how to submit this</w:t>
      </w:r>
      <w:r w:rsidR="00A342CC">
        <w:t xml:space="preserve"> milestone and get the full number of points assigned to this deliverable. </w:t>
      </w:r>
      <w:r w:rsidR="00A342CC" w:rsidRPr="00A342CC">
        <w:t>Entries that do not comply with these instructions will not be accepted. Please read carefully!</w:t>
      </w:r>
    </w:p>
    <w:p w14:paraId="7AC41C7B" w14:textId="49F78440" w:rsidR="007F323D" w:rsidRDefault="00463F92" w:rsidP="001717DA">
      <w:pPr>
        <w:pStyle w:val="ListParagraph"/>
        <w:numPr>
          <w:ilvl w:val="0"/>
          <w:numId w:val="3"/>
        </w:numPr>
        <w:jc w:val="both"/>
      </w:pPr>
      <w:r>
        <w:t>This file has to be submitted by</w:t>
      </w:r>
      <w:r w:rsidR="00940DBD">
        <w:t xml:space="preserve"> </w:t>
      </w:r>
      <w:r w:rsidR="00940DBD" w:rsidRPr="001717DA">
        <w:rPr>
          <w:b/>
        </w:rPr>
        <w:t xml:space="preserve">15 </w:t>
      </w:r>
      <w:r w:rsidR="00550570" w:rsidRPr="001717DA">
        <w:rPr>
          <w:b/>
        </w:rPr>
        <w:t>March</w:t>
      </w:r>
      <w:r w:rsidR="003D4304" w:rsidRPr="001717DA">
        <w:rPr>
          <w:b/>
        </w:rPr>
        <w:t xml:space="preserve"> 2023, by </w:t>
      </w:r>
      <w:r w:rsidR="00550570" w:rsidRPr="001717DA">
        <w:rPr>
          <w:b/>
        </w:rPr>
        <w:t>17:00 CET</w:t>
      </w:r>
      <w:r w:rsidR="00550570">
        <w:t>.</w:t>
      </w:r>
    </w:p>
    <w:p w14:paraId="6C518D14" w14:textId="77777777" w:rsidR="003C6EF8" w:rsidRPr="003C6EF8" w:rsidRDefault="003C6EF8" w:rsidP="001717DA">
      <w:pPr>
        <w:pStyle w:val="ListParagraph"/>
        <w:numPr>
          <w:ilvl w:val="0"/>
          <w:numId w:val="3"/>
        </w:numPr>
        <w:jc w:val="both"/>
      </w:pPr>
      <w:r w:rsidRPr="003C6EF8">
        <w:t xml:space="preserve">Complete this entire template using an </w:t>
      </w:r>
      <w:r w:rsidRPr="001717DA">
        <w:rPr>
          <w:b/>
        </w:rPr>
        <w:t>11-point font size in the Calibri font</w:t>
      </w:r>
      <w:r w:rsidRPr="003C6EF8">
        <w:t>. Do not change this document's margins or alter its format.</w:t>
      </w:r>
    </w:p>
    <w:p w14:paraId="53657078" w14:textId="3EF1BBFC" w:rsidR="00207E81" w:rsidRPr="00207E81" w:rsidRDefault="00207E81" w:rsidP="001717DA">
      <w:pPr>
        <w:pStyle w:val="ListParagraph"/>
        <w:numPr>
          <w:ilvl w:val="0"/>
          <w:numId w:val="3"/>
        </w:numPr>
        <w:jc w:val="both"/>
      </w:pPr>
      <w:r w:rsidRPr="00207E81">
        <w:t xml:space="preserve">Your completed document must be </w:t>
      </w:r>
      <w:r w:rsidRPr="008A3A31">
        <w:rPr>
          <w:b/>
        </w:rPr>
        <w:t xml:space="preserve">no more than </w:t>
      </w:r>
      <w:r w:rsidR="004E7BFF">
        <w:rPr>
          <w:b/>
        </w:rPr>
        <w:t>four</w:t>
      </w:r>
      <w:r w:rsidRPr="00BD3970">
        <w:rPr>
          <w:b/>
        </w:rPr>
        <w:t xml:space="preserve"> pages</w:t>
      </w:r>
      <w:r w:rsidR="004E7BFF">
        <w:rPr>
          <w:b/>
        </w:rPr>
        <w:t xml:space="preserve"> </w:t>
      </w:r>
      <w:r w:rsidR="004E7BFF" w:rsidRPr="00D85A3F">
        <w:rPr>
          <w:bCs/>
        </w:rPr>
        <w:t>(including this one)</w:t>
      </w:r>
      <w:r w:rsidR="00E82CB1" w:rsidRPr="00BD3970">
        <w:t>.</w:t>
      </w:r>
      <w:r w:rsidRPr="00207E81">
        <w:t xml:space="preserve"> Use the embedded </w:t>
      </w:r>
      <w:r w:rsidR="00E82CB1" w:rsidRPr="00BD3970">
        <w:rPr>
          <w:b/>
          <w:bCs/>
          <w:color w:val="008E7A"/>
        </w:rPr>
        <w:t>green</w:t>
      </w:r>
      <w:r w:rsidRPr="00207E81">
        <w:t xml:space="preserve"> prompts to guide you. The prompts precisely </w:t>
      </w:r>
      <w:r w:rsidR="004432C3">
        <w:t xml:space="preserve">highlight the information that the </w:t>
      </w:r>
      <w:r w:rsidRPr="00207E81">
        <w:t>reviewer</w:t>
      </w:r>
      <w:r w:rsidR="004432C3">
        <w:t xml:space="preserve"> has to check</w:t>
      </w:r>
      <w:r w:rsidRPr="00207E81">
        <w:t>, so it is in your interest to organi</w:t>
      </w:r>
      <w:r w:rsidR="00E82CB1">
        <w:t>s</w:t>
      </w:r>
      <w:r w:rsidRPr="00207E81">
        <w:t>e your document using these prompts.</w:t>
      </w:r>
    </w:p>
    <w:p w14:paraId="405BCB57" w14:textId="5866B7E9" w:rsidR="00F04403" w:rsidRPr="00F04403" w:rsidRDefault="00F04403" w:rsidP="001717DA">
      <w:pPr>
        <w:pStyle w:val="ListParagraph"/>
        <w:numPr>
          <w:ilvl w:val="0"/>
          <w:numId w:val="3"/>
        </w:numPr>
        <w:jc w:val="both"/>
      </w:pPr>
      <w:r w:rsidRPr="00F04403">
        <w:t xml:space="preserve">Save this file as a </w:t>
      </w:r>
      <w:r w:rsidRPr="008A3A31">
        <w:rPr>
          <w:b/>
        </w:rPr>
        <w:t>.pdf document</w:t>
      </w:r>
      <w:r w:rsidRPr="00F04403">
        <w:t xml:space="preserve"> and in the </w:t>
      </w:r>
      <w:r w:rsidR="003A6F7C" w:rsidRPr="00F04403">
        <w:t>file</w:t>
      </w:r>
      <w:r w:rsidRPr="00F04403">
        <w:t xml:space="preserve"> name replace "</w:t>
      </w:r>
      <w:r w:rsidR="0017329D">
        <w:t>Milestone 1 – Team profile</w:t>
      </w:r>
      <w:r w:rsidRPr="00F04403">
        <w:t xml:space="preserve">" with </w:t>
      </w:r>
      <w:r w:rsidR="00D126B3" w:rsidRPr="008A3A31">
        <w:rPr>
          <w:b/>
        </w:rPr>
        <w:t xml:space="preserve">“M1 – “+ </w:t>
      </w:r>
      <w:r w:rsidRPr="008A3A31">
        <w:rPr>
          <w:b/>
        </w:rPr>
        <w:t xml:space="preserve">your </w:t>
      </w:r>
      <w:r w:rsidR="00D126B3" w:rsidRPr="008A3A31">
        <w:rPr>
          <w:b/>
        </w:rPr>
        <w:t>Team</w:t>
      </w:r>
      <w:r w:rsidRPr="008A3A31">
        <w:rPr>
          <w:b/>
        </w:rPr>
        <w:t xml:space="preserve"> Name</w:t>
      </w:r>
      <w:r w:rsidRPr="00F04403">
        <w:t xml:space="preserve">. Please </w:t>
      </w:r>
      <w:r w:rsidR="00D126B3">
        <w:t>do not</w:t>
      </w:r>
      <w:r w:rsidRPr="00F04403">
        <w:t xml:space="preserve"> add any other annotations such as v1, DDMMYYYY, etc.</w:t>
      </w:r>
    </w:p>
    <w:p w14:paraId="57F00617" w14:textId="0A193107" w:rsidR="00E34591" w:rsidRDefault="00954BD0" w:rsidP="001717DA">
      <w:pPr>
        <w:pStyle w:val="ListParagraph"/>
        <w:numPr>
          <w:ilvl w:val="0"/>
          <w:numId w:val="3"/>
        </w:numPr>
        <w:jc w:val="both"/>
      </w:pPr>
      <w:r w:rsidRPr="00954BD0">
        <w:t xml:space="preserve">To submit: </w:t>
      </w:r>
      <w:r w:rsidR="00700749">
        <w:t xml:space="preserve">Depending on the chosen track you have to </w:t>
      </w:r>
      <w:r w:rsidR="0042438F" w:rsidRPr="0042438F">
        <w:t xml:space="preserve">complete the form and </w:t>
      </w:r>
      <w:r w:rsidR="0042438F">
        <w:t>make a submission</w:t>
      </w:r>
      <w:r w:rsidR="00C73236">
        <w:t xml:space="preserve"> with </w:t>
      </w:r>
      <w:r w:rsidR="0042438F" w:rsidRPr="0042438F">
        <w:t>the file as a .pdf.</w:t>
      </w:r>
      <w:r w:rsidR="00700749">
        <w:t xml:space="preserve"> </w:t>
      </w:r>
      <w:r w:rsidR="00E34591">
        <w:t>to one of the following URL</w:t>
      </w:r>
      <w:r w:rsidR="00C73236">
        <w:t>s</w:t>
      </w:r>
      <w:r w:rsidR="00E34591">
        <w:t>:</w:t>
      </w:r>
    </w:p>
    <w:p w14:paraId="0A739032" w14:textId="77777777" w:rsidR="0024178B" w:rsidRDefault="0024178B" w:rsidP="0024178B">
      <w:pPr>
        <w:pStyle w:val="ListParagraph"/>
        <w:numPr>
          <w:ilvl w:val="1"/>
          <w:numId w:val="3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Φsat-2 Track:</w:t>
      </w:r>
      <w:r>
        <w:rPr>
          <w:rStyle w:val="apple-converted-space"/>
          <w:rFonts w:eastAsia="Times New Roman"/>
        </w:rPr>
        <w:t> </w:t>
      </w:r>
      <w:hyperlink r:id="rId11" w:history="1">
        <w:r>
          <w:rPr>
            <w:rStyle w:val="Hyperlink"/>
            <w:rFonts w:eastAsia="Times New Roman"/>
            <w:color w:val="0563C1"/>
          </w:rPr>
          <w:t>https://platform.ai4eo.eu/orbitalai-phisat-2</w:t>
        </w:r>
      </w:hyperlink>
    </w:p>
    <w:p w14:paraId="0E6F75E1" w14:textId="77777777" w:rsidR="0024178B" w:rsidRDefault="0024178B" w:rsidP="0024178B">
      <w:pPr>
        <w:pStyle w:val="ListParagraph"/>
        <w:numPr>
          <w:ilvl w:val="1"/>
          <w:numId w:val="3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IMAGIN-e Track:</w:t>
      </w:r>
      <w:r>
        <w:rPr>
          <w:rStyle w:val="apple-converted-space"/>
          <w:rFonts w:eastAsia="Times New Roman"/>
        </w:rPr>
        <w:t> </w:t>
      </w:r>
      <w:hyperlink r:id="rId12" w:history="1">
        <w:r>
          <w:rPr>
            <w:rStyle w:val="Hyperlink"/>
            <w:rFonts w:eastAsia="Times New Roman"/>
            <w:color w:val="0563C1"/>
          </w:rPr>
          <w:t>https://platform.ai4eo.eu/orbitalai-imagin-e</w:t>
        </w:r>
      </w:hyperlink>
    </w:p>
    <w:p w14:paraId="0AD75FCA" w14:textId="3C500A70" w:rsidR="00362C12" w:rsidRPr="00362C12" w:rsidRDefault="00362C12" w:rsidP="00362C12">
      <w:pPr>
        <w:pStyle w:val="Heading1"/>
      </w:pPr>
      <w:r>
        <w:t>Evaluation</w:t>
      </w:r>
    </w:p>
    <w:p w14:paraId="5B085830" w14:textId="5D230635" w:rsidR="00EB7739" w:rsidRDefault="00E40150" w:rsidP="008A3A31">
      <w:pPr>
        <w:jc w:val="both"/>
      </w:pPr>
      <w:r>
        <w:t xml:space="preserve">This deliverable is valued </w:t>
      </w:r>
      <w:r w:rsidR="000F0C02">
        <w:t>at</w:t>
      </w:r>
      <w:r>
        <w:t xml:space="preserve"> </w:t>
      </w:r>
      <w:r w:rsidR="000B4B19" w:rsidRPr="00EB47B5">
        <w:rPr>
          <w:b/>
          <w:bCs/>
        </w:rPr>
        <w:t>2</w:t>
      </w:r>
      <w:r w:rsidR="00BD3970" w:rsidRPr="00EB47B5">
        <w:rPr>
          <w:b/>
          <w:bCs/>
        </w:rPr>
        <w:t>0</w:t>
      </w:r>
      <w:r w:rsidR="000B4B19" w:rsidRPr="00EB47B5">
        <w:rPr>
          <w:b/>
          <w:bCs/>
        </w:rPr>
        <w:t>0 credits</w:t>
      </w:r>
      <w:r w:rsidR="000B4B19">
        <w:t xml:space="preserve"> if all information </w:t>
      </w:r>
      <w:r w:rsidR="003B7D61">
        <w:t>is</w:t>
      </w:r>
      <w:r w:rsidR="000B4B19">
        <w:t xml:space="preserve"> completed in a clear manner and according to the prompts of the form.</w:t>
      </w:r>
      <w:r w:rsidR="003B7D61">
        <w:t xml:space="preserve"> </w:t>
      </w:r>
      <w:r w:rsidR="000D6A55">
        <w:t xml:space="preserve">However, </w:t>
      </w:r>
      <w:r w:rsidR="00FE6F93">
        <w:t>i</w:t>
      </w:r>
      <w:r w:rsidR="003B7D61">
        <w:t xml:space="preserve">f that would not the case the reviewers will </w:t>
      </w:r>
      <w:r w:rsidR="00F4136F">
        <w:t>decrease the number of credits assigned to this team</w:t>
      </w:r>
      <w:r w:rsidR="003B7D61">
        <w:t>.</w:t>
      </w:r>
    </w:p>
    <w:p w14:paraId="22E2D82A" w14:textId="2C7D81F2" w:rsidR="00362C12" w:rsidRPr="00EB7739" w:rsidRDefault="00EB7739" w:rsidP="008A3A31">
      <w:pPr>
        <w:jc w:val="both"/>
      </w:pPr>
      <w:r>
        <w:t>As a reminder</w:t>
      </w:r>
      <w:r w:rsidRPr="003E7B83">
        <w:t xml:space="preserve"> teams </w:t>
      </w:r>
      <w:r>
        <w:t>must</w:t>
      </w:r>
      <w:r w:rsidRPr="003E7B83">
        <w:t xml:space="preserve"> be comprised </w:t>
      </w:r>
      <w:r>
        <w:t>of</w:t>
      </w:r>
      <w:r w:rsidRPr="003E7B83">
        <w:t xml:space="preserve"> </w:t>
      </w:r>
      <w:r>
        <w:t xml:space="preserve">a </w:t>
      </w:r>
      <w:r w:rsidRPr="00EB7739">
        <w:rPr>
          <w:b/>
          <w:bCs/>
        </w:rPr>
        <w:t>minimum of 2 people up to 5</w:t>
      </w:r>
      <w:r w:rsidRPr="003E7B83">
        <w:t>. Within your team</w:t>
      </w:r>
      <w:r>
        <w:t>,</w:t>
      </w:r>
      <w:r w:rsidRPr="003E7B83">
        <w:t xml:space="preserve"> you need to appoint a team leader. This team leader will be the main contact point between the organisers and the team.</w:t>
      </w:r>
      <w:r w:rsidR="00362C12">
        <w:br w:type="page"/>
      </w:r>
    </w:p>
    <w:p w14:paraId="1001DE95" w14:textId="12AE676C" w:rsidR="00A20069" w:rsidRDefault="00362C12" w:rsidP="00A20069">
      <w:pPr>
        <w:pStyle w:val="Heading1"/>
      </w:pPr>
      <w:r>
        <w:lastRenderedPageBreak/>
        <w:t xml:space="preserve">Team profile – </w:t>
      </w:r>
      <w:r w:rsidRPr="00FC3D12">
        <w:rPr>
          <w:color w:val="008E7A"/>
        </w:rPr>
        <w:t>[</w:t>
      </w:r>
      <w:r w:rsidR="00864E77" w:rsidRPr="00FC3D12">
        <w:rPr>
          <w:color w:val="008E7A"/>
        </w:rPr>
        <w:t>Complete team’s</w:t>
      </w:r>
      <w:r w:rsidRPr="00FC3D12">
        <w:rPr>
          <w:color w:val="008E7A"/>
        </w:rPr>
        <w:t xml:space="preserve"> name]</w:t>
      </w:r>
    </w:p>
    <w:p w14:paraId="4F50FFAD" w14:textId="0B60B359" w:rsidR="00362C12" w:rsidRDefault="00285656" w:rsidP="00285656">
      <w:pPr>
        <w:pStyle w:val="Heading2"/>
      </w:pPr>
      <w:r>
        <w:t>Team leader</w:t>
      </w:r>
    </w:p>
    <w:tbl>
      <w:tblPr>
        <w:tblStyle w:val="TableGrid"/>
        <w:tblW w:w="5000" w:type="pct"/>
        <w:tblBorders>
          <w:top w:val="single" w:sz="4" w:space="0" w:color="003247"/>
          <w:left w:val="single" w:sz="4" w:space="0" w:color="003247"/>
          <w:bottom w:val="single" w:sz="4" w:space="0" w:color="003247"/>
          <w:right w:val="single" w:sz="4" w:space="0" w:color="003247"/>
          <w:insideH w:val="single" w:sz="4" w:space="0" w:color="003247"/>
          <w:insideV w:val="single" w:sz="4" w:space="0" w:color="003247"/>
        </w:tblBorders>
        <w:tblLook w:val="04A0" w:firstRow="1" w:lastRow="0" w:firstColumn="1" w:lastColumn="0" w:noHBand="0" w:noVBand="1"/>
      </w:tblPr>
      <w:tblGrid>
        <w:gridCol w:w="2499"/>
        <w:gridCol w:w="6517"/>
      </w:tblGrid>
      <w:tr w:rsidR="00F24BF6" w14:paraId="68F1C49E" w14:textId="77777777" w:rsidTr="00DA6B7C">
        <w:tc>
          <w:tcPr>
            <w:tcW w:w="5000" w:type="pct"/>
            <w:gridSpan w:val="2"/>
            <w:shd w:val="clear" w:color="auto" w:fill="003247"/>
          </w:tcPr>
          <w:p w14:paraId="6AD42DE6" w14:textId="0A7AE9FD" w:rsidR="00F24BF6" w:rsidRPr="001B21E5" w:rsidRDefault="00F24BF6" w:rsidP="00285656">
            <w:pPr>
              <w:rPr>
                <w:b/>
                <w:bCs/>
              </w:rPr>
            </w:pPr>
            <w:r w:rsidRPr="001B21E5">
              <w:rPr>
                <w:b/>
                <w:bCs/>
              </w:rPr>
              <w:t>Basic info</w:t>
            </w:r>
          </w:p>
        </w:tc>
      </w:tr>
      <w:tr w:rsidR="00D37C0A" w14:paraId="2CA1CA34" w14:textId="77777777" w:rsidTr="00B1221B">
        <w:tc>
          <w:tcPr>
            <w:tcW w:w="1386" w:type="pct"/>
          </w:tcPr>
          <w:p w14:paraId="2AAF7F70" w14:textId="1FFF5771" w:rsidR="00D37C0A" w:rsidRPr="00BD3970" w:rsidRDefault="00CC7EA4" w:rsidP="00285656">
            <w:pPr>
              <w:rPr>
                <w:color w:val="008E7A"/>
              </w:rPr>
            </w:pPr>
            <w:r w:rsidRPr="00BD3970">
              <w:rPr>
                <w:color w:val="008E7A"/>
              </w:rPr>
              <w:t xml:space="preserve">First </w:t>
            </w:r>
            <w:r w:rsidR="00F550D0" w:rsidRPr="00BD3970">
              <w:rPr>
                <w:color w:val="008E7A"/>
              </w:rPr>
              <w:t>n</w:t>
            </w:r>
            <w:r w:rsidRPr="00BD3970">
              <w:rPr>
                <w:color w:val="008E7A"/>
              </w:rPr>
              <w:t>ame</w:t>
            </w:r>
          </w:p>
        </w:tc>
        <w:tc>
          <w:tcPr>
            <w:tcW w:w="3614" w:type="pct"/>
          </w:tcPr>
          <w:p w14:paraId="29B8ABC1" w14:textId="77777777" w:rsidR="00D37C0A" w:rsidRDefault="00D37C0A" w:rsidP="00285656"/>
        </w:tc>
      </w:tr>
      <w:tr w:rsidR="00D37C0A" w14:paraId="3BE57BFB" w14:textId="77777777" w:rsidTr="00B1221B">
        <w:tc>
          <w:tcPr>
            <w:tcW w:w="1386" w:type="pct"/>
          </w:tcPr>
          <w:p w14:paraId="55D7047B" w14:textId="67FA6674" w:rsidR="00D37C0A" w:rsidRPr="00BD3970" w:rsidRDefault="00CC7EA4" w:rsidP="00285656">
            <w:pPr>
              <w:rPr>
                <w:color w:val="008E7A"/>
              </w:rPr>
            </w:pPr>
            <w:r w:rsidRPr="00BD3970">
              <w:rPr>
                <w:color w:val="008E7A"/>
              </w:rPr>
              <w:t xml:space="preserve">Last </w:t>
            </w:r>
            <w:r w:rsidR="00F550D0" w:rsidRPr="00BD3970">
              <w:rPr>
                <w:color w:val="008E7A"/>
              </w:rPr>
              <w:t>n</w:t>
            </w:r>
            <w:r w:rsidRPr="00BD3970">
              <w:rPr>
                <w:color w:val="008E7A"/>
              </w:rPr>
              <w:t>ame</w:t>
            </w:r>
          </w:p>
        </w:tc>
        <w:tc>
          <w:tcPr>
            <w:tcW w:w="3614" w:type="pct"/>
          </w:tcPr>
          <w:p w14:paraId="34D3C97C" w14:textId="77777777" w:rsidR="00D37C0A" w:rsidRDefault="00D37C0A" w:rsidP="00285656"/>
        </w:tc>
      </w:tr>
      <w:tr w:rsidR="00261BB7" w14:paraId="507CAD02" w14:textId="77777777" w:rsidTr="00B1221B">
        <w:tc>
          <w:tcPr>
            <w:tcW w:w="1386" w:type="pct"/>
          </w:tcPr>
          <w:p w14:paraId="6DD20F2B" w14:textId="5217F17A" w:rsidR="00261BB7" w:rsidRPr="00BD3970" w:rsidRDefault="00261BB7" w:rsidP="00261BB7">
            <w:pPr>
              <w:rPr>
                <w:color w:val="008E7A"/>
              </w:rPr>
            </w:pPr>
            <w:r w:rsidRPr="00BD3970">
              <w:rPr>
                <w:color w:val="008E7A"/>
              </w:rPr>
              <w:t>Title</w:t>
            </w:r>
          </w:p>
        </w:tc>
        <w:tc>
          <w:tcPr>
            <w:tcW w:w="3614" w:type="pct"/>
          </w:tcPr>
          <w:p w14:paraId="2E9CCD4C" w14:textId="77777777" w:rsidR="00261BB7" w:rsidRDefault="00261BB7" w:rsidP="00261BB7"/>
        </w:tc>
      </w:tr>
      <w:tr w:rsidR="00261BB7" w14:paraId="7C602A4B" w14:textId="77777777" w:rsidTr="00B1221B">
        <w:tc>
          <w:tcPr>
            <w:tcW w:w="1386" w:type="pct"/>
          </w:tcPr>
          <w:p w14:paraId="5A05FBBE" w14:textId="7B97B96C" w:rsidR="00261BB7" w:rsidRPr="00BD3970" w:rsidRDefault="00261BB7" w:rsidP="00261BB7">
            <w:pPr>
              <w:rPr>
                <w:color w:val="008E7A"/>
              </w:rPr>
            </w:pPr>
            <w:r w:rsidRPr="00BD3970">
              <w:rPr>
                <w:color w:val="008E7A"/>
              </w:rPr>
              <w:t xml:space="preserve">Sex </w:t>
            </w:r>
            <w:r w:rsidRPr="00BD3970">
              <w:rPr>
                <w:color w:val="008E7A"/>
                <w:sz w:val="16"/>
                <w:szCs w:val="16"/>
              </w:rPr>
              <w:t>(Masculine/Feminine/Other/Prefer not to say)</w:t>
            </w:r>
          </w:p>
        </w:tc>
        <w:tc>
          <w:tcPr>
            <w:tcW w:w="3614" w:type="pct"/>
          </w:tcPr>
          <w:p w14:paraId="329795F2" w14:textId="77777777" w:rsidR="00261BB7" w:rsidRDefault="00261BB7" w:rsidP="00261BB7"/>
        </w:tc>
      </w:tr>
      <w:tr w:rsidR="000703B0" w14:paraId="2C0BB43D" w14:textId="77777777" w:rsidTr="00B1221B">
        <w:tc>
          <w:tcPr>
            <w:tcW w:w="1386" w:type="pct"/>
          </w:tcPr>
          <w:p w14:paraId="6B3149C0" w14:textId="19A443C2" w:rsidR="000703B0" w:rsidRPr="00BD3970" w:rsidRDefault="00B8362F" w:rsidP="00261BB7">
            <w:pPr>
              <w:rPr>
                <w:color w:val="008E7A"/>
              </w:rPr>
            </w:pPr>
            <w:r>
              <w:rPr>
                <w:color w:val="008E7A"/>
              </w:rPr>
              <w:t>Date</w:t>
            </w:r>
            <w:r w:rsidR="009300D2">
              <w:rPr>
                <w:color w:val="008E7A"/>
              </w:rPr>
              <w:t xml:space="preserve"> of birth </w:t>
            </w:r>
            <w:r w:rsidR="009300D2" w:rsidRPr="009300D2">
              <w:rPr>
                <w:color w:val="008E7A"/>
                <w:sz w:val="16"/>
                <w:szCs w:val="16"/>
              </w:rPr>
              <w:t>(dd/mm/</w:t>
            </w:r>
            <w:proofErr w:type="spellStart"/>
            <w:r w:rsidR="009300D2" w:rsidRPr="009300D2">
              <w:rPr>
                <w:color w:val="008E7A"/>
                <w:sz w:val="16"/>
                <w:szCs w:val="16"/>
              </w:rPr>
              <w:t>yyyy</w:t>
            </w:r>
            <w:proofErr w:type="spellEnd"/>
            <w:r w:rsidR="009300D2" w:rsidRPr="009300D2">
              <w:rPr>
                <w:color w:val="008E7A"/>
                <w:sz w:val="16"/>
                <w:szCs w:val="16"/>
              </w:rPr>
              <w:t>)</w:t>
            </w:r>
          </w:p>
        </w:tc>
        <w:tc>
          <w:tcPr>
            <w:tcW w:w="3614" w:type="pct"/>
          </w:tcPr>
          <w:p w14:paraId="5CE72F3A" w14:textId="77777777" w:rsidR="000703B0" w:rsidRDefault="000703B0" w:rsidP="00261BB7"/>
        </w:tc>
      </w:tr>
      <w:tr w:rsidR="00003023" w14:paraId="0E293D09" w14:textId="77777777" w:rsidTr="00DA6B7C">
        <w:tc>
          <w:tcPr>
            <w:tcW w:w="5000" w:type="pct"/>
            <w:gridSpan w:val="2"/>
            <w:shd w:val="clear" w:color="auto" w:fill="003247"/>
          </w:tcPr>
          <w:p w14:paraId="2330473A" w14:textId="45867737" w:rsidR="00003023" w:rsidRPr="001B21E5" w:rsidRDefault="00003023" w:rsidP="00261BB7">
            <w:pPr>
              <w:rPr>
                <w:b/>
                <w:bCs/>
              </w:rPr>
            </w:pPr>
            <w:r w:rsidRPr="001B21E5">
              <w:rPr>
                <w:b/>
                <w:bCs/>
              </w:rPr>
              <w:t>Contact info</w:t>
            </w:r>
          </w:p>
        </w:tc>
      </w:tr>
      <w:tr w:rsidR="00261BB7" w14:paraId="3D8D1EAA" w14:textId="77777777" w:rsidTr="00B1221B">
        <w:tc>
          <w:tcPr>
            <w:tcW w:w="1386" w:type="pct"/>
          </w:tcPr>
          <w:p w14:paraId="3AA62347" w14:textId="0EA3DF2B" w:rsidR="00261BB7" w:rsidRPr="00BD3970" w:rsidRDefault="00261BB7" w:rsidP="00261BB7">
            <w:pPr>
              <w:rPr>
                <w:color w:val="008E7A"/>
              </w:rPr>
            </w:pPr>
            <w:r w:rsidRPr="00BD3970">
              <w:rPr>
                <w:color w:val="008E7A"/>
              </w:rPr>
              <w:t xml:space="preserve">Contact </w:t>
            </w:r>
            <w:r w:rsidR="00F550D0" w:rsidRPr="00BD3970">
              <w:rPr>
                <w:color w:val="008E7A"/>
              </w:rPr>
              <w:t>e</w:t>
            </w:r>
            <w:r w:rsidRPr="00BD3970">
              <w:rPr>
                <w:color w:val="008E7A"/>
              </w:rPr>
              <w:t>mail</w:t>
            </w:r>
          </w:p>
        </w:tc>
        <w:tc>
          <w:tcPr>
            <w:tcW w:w="3614" w:type="pct"/>
          </w:tcPr>
          <w:p w14:paraId="12A420DB" w14:textId="77777777" w:rsidR="00261BB7" w:rsidRDefault="00261BB7" w:rsidP="00261BB7"/>
        </w:tc>
      </w:tr>
      <w:tr w:rsidR="00261BB7" w14:paraId="28F25B8B" w14:textId="77777777" w:rsidTr="00B1221B">
        <w:tc>
          <w:tcPr>
            <w:tcW w:w="1386" w:type="pct"/>
          </w:tcPr>
          <w:p w14:paraId="69DE46EF" w14:textId="22AAE5F2" w:rsidR="00261BB7" w:rsidRPr="00BD3970" w:rsidRDefault="00261BB7" w:rsidP="00261BB7">
            <w:pPr>
              <w:rPr>
                <w:color w:val="008E7A"/>
              </w:rPr>
            </w:pPr>
            <w:r w:rsidRPr="00BD3970">
              <w:rPr>
                <w:color w:val="008E7A"/>
              </w:rPr>
              <w:t xml:space="preserve">Phone </w:t>
            </w:r>
            <w:r w:rsidR="00F550D0" w:rsidRPr="00BD3970">
              <w:rPr>
                <w:color w:val="008E7A"/>
              </w:rPr>
              <w:t>n</w:t>
            </w:r>
            <w:r w:rsidRPr="00BD3970">
              <w:rPr>
                <w:color w:val="008E7A"/>
              </w:rPr>
              <w:t xml:space="preserve">umber </w:t>
            </w:r>
            <w:r w:rsidRPr="00BD3970">
              <w:rPr>
                <w:color w:val="008E7A"/>
                <w:sz w:val="16"/>
                <w:szCs w:val="16"/>
              </w:rPr>
              <w:t>(optional)</w:t>
            </w:r>
          </w:p>
        </w:tc>
        <w:tc>
          <w:tcPr>
            <w:tcW w:w="3614" w:type="pct"/>
          </w:tcPr>
          <w:p w14:paraId="0F541D3D" w14:textId="77777777" w:rsidR="00261BB7" w:rsidRDefault="00261BB7" w:rsidP="00261BB7"/>
        </w:tc>
      </w:tr>
      <w:tr w:rsidR="0059453D" w14:paraId="5DEB2714" w14:textId="77777777" w:rsidTr="00B1221B">
        <w:tc>
          <w:tcPr>
            <w:tcW w:w="1386" w:type="pct"/>
          </w:tcPr>
          <w:p w14:paraId="59017086" w14:textId="763EF30C" w:rsidR="0059453D" w:rsidRPr="00BD3970" w:rsidRDefault="0059453D" w:rsidP="00261BB7">
            <w:pPr>
              <w:rPr>
                <w:color w:val="008E7A"/>
              </w:rPr>
            </w:pPr>
            <w:r w:rsidRPr="00BD3970">
              <w:rPr>
                <w:color w:val="008E7A"/>
              </w:rPr>
              <w:t xml:space="preserve">LinkedIn profile </w:t>
            </w:r>
            <w:r w:rsidRPr="00BD3970">
              <w:rPr>
                <w:color w:val="008E7A"/>
                <w:sz w:val="16"/>
                <w:szCs w:val="16"/>
              </w:rPr>
              <w:t>(optional)</w:t>
            </w:r>
          </w:p>
        </w:tc>
        <w:tc>
          <w:tcPr>
            <w:tcW w:w="3614" w:type="pct"/>
          </w:tcPr>
          <w:p w14:paraId="2746B06E" w14:textId="77777777" w:rsidR="0059453D" w:rsidRDefault="0059453D" w:rsidP="00261BB7"/>
        </w:tc>
      </w:tr>
      <w:tr w:rsidR="0024096B" w14:paraId="2CA9B39A" w14:textId="77777777" w:rsidTr="00B1221B">
        <w:tc>
          <w:tcPr>
            <w:tcW w:w="1386" w:type="pct"/>
          </w:tcPr>
          <w:p w14:paraId="411D8108" w14:textId="465DA287" w:rsidR="0024096B" w:rsidRPr="00BD3970" w:rsidRDefault="00E20B8F" w:rsidP="00261BB7">
            <w:pPr>
              <w:rPr>
                <w:color w:val="008E7A"/>
              </w:rPr>
            </w:pPr>
            <w:r w:rsidRPr="00BD3970">
              <w:rPr>
                <w:color w:val="008E7A"/>
              </w:rPr>
              <w:t xml:space="preserve">GitHub profile </w:t>
            </w:r>
            <w:r w:rsidRPr="00BD3970">
              <w:rPr>
                <w:color w:val="008E7A"/>
                <w:sz w:val="16"/>
                <w:szCs w:val="16"/>
              </w:rPr>
              <w:t>(optional)</w:t>
            </w:r>
          </w:p>
        </w:tc>
        <w:tc>
          <w:tcPr>
            <w:tcW w:w="3614" w:type="pct"/>
          </w:tcPr>
          <w:p w14:paraId="23EBEB2C" w14:textId="77777777" w:rsidR="0024096B" w:rsidRDefault="0024096B" w:rsidP="00261BB7"/>
        </w:tc>
      </w:tr>
      <w:tr w:rsidR="00896F12" w14:paraId="15420110" w14:textId="77777777" w:rsidTr="00DA6B7C">
        <w:tc>
          <w:tcPr>
            <w:tcW w:w="5000" w:type="pct"/>
            <w:gridSpan w:val="2"/>
            <w:shd w:val="clear" w:color="auto" w:fill="003247"/>
          </w:tcPr>
          <w:p w14:paraId="0A3458DE" w14:textId="4F1EF696" w:rsidR="00896F12" w:rsidRPr="001B21E5" w:rsidRDefault="00896F12" w:rsidP="00261BB7">
            <w:pPr>
              <w:rPr>
                <w:b/>
                <w:bCs/>
              </w:rPr>
            </w:pPr>
            <w:r w:rsidRPr="001B21E5">
              <w:rPr>
                <w:b/>
                <w:bCs/>
              </w:rPr>
              <w:t xml:space="preserve">Geography </w:t>
            </w:r>
          </w:p>
        </w:tc>
      </w:tr>
      <w:tr w:rsidR="00261BB7" w14:paraId="687C2912" w14:textId="77777777" w:rsidTr="00B1221B">
        <w:tc>
          <w:tcPr>
            <w:tcW w:w="1386" w:type="pct"/>
          </w:tcPr>
          <w:p w14:paraId="74AEA7AE" w14:textId="043D9769" w:rsidR="00261BB7" w:rsidRPr="00BD3970" w:rsidRDefault="00F70D5E" w:rsidP="00261BB7">
            <w:pPr>
              <w:rPr>
                <w:color w:val="008E7A"/>
              </w:rPr>
            </w:pPr>
            <w:r w:rsidRPr="00BD3970">
              <w:rPr>
                <w:color w:val="008E7A"/>
              </w:rPr>
              <w:t xml:space="preserve">Country of </w:t>
            </w:r>
            <w:r w:rsidR="00F550D0" w:rsidRPr="00BD3970">
              <w:rPr>
                <w:color w:val="008E7A"/>
              </w:rPr>
              <w:t>r</w:t>
            </w:r>
            <w:r w:rsidRPr="00BD3970">
              <w:rPr>
                <w:color w:val="008E7A"/>
              </w:rPr>
              <w:t>esidence</w:t>
            </w:r>
          </w:p>
        </w:tc>
        <w:tc>
          <w:tcPr>
            <w:tcW w:w="3614" w:type="pct"/>
          </w:tcPr>
          <w:p w14:paraId="6B63A349" w14:textId="77777777" w:rsidR="00261BB7" w:rsidRDefault="00261BB7" w:rsidP="00261BB7"/>
        </w:tc>
      </w:tr>
      <w:tr w:rsidR="00261BB7" w14:paraId="72C197C0" w14:textId="77777777" w:rsidTr="00B1221B">
        <w:tc>
          <w:tcPr>
            <w:tcW w:w="1386" w:type="pct"/>
          </w:tcPr>
          <w:p w14:paraId="7E40739F" w14:textId="22C3C7B2" w:rsidR="00261BB7" w:rsidRPr="00BD3970" w:rsidRDefault="00F70D5E" w:rsidP="00261BB7">
            <w:pPr>
              <w:rPr>
                <w:color w:val="008E7A"/>
              </w:rPr>
            </w:pPr>
            <w:r w:rsidRPr="00BD3970">
              <w:rPr>
                <w:color w:val="008E7A"/>
              </w:rPr>
              <w:t xml:space="preserve">City of </w:t>
            </w:r>
            <w:r w:rsidR="00F550D0" w:rsidRPr="00BD3970">
              <w:rPr>
                <w:color w:val="008E7A"/>
              </w:rPr>
              <w:t>r</w:t>
            </w:r>
            <w:r w:rsidRPr="00BD3970">
              <w:rPr>
                <w:color w:val="008E7A"/>
              </w:rPr>
              <w:t>es</w:t>
            </w:r>
            <w:r w:rsidR="005E7AC6" w:rsidRPr="00BD3970">
              <w:rPr>
                <w:color w:val="008E7A"/>
              </w:rPr>
              <w:t>idence</w:t>
            </w:r>
          </w:p>
        </w:tc>
        <w:tc>
          <w:tcPr>
            <w:tcW w:w="3614" w:type="pct"/>
          </w:tcPr>
          <w:p w14:paraId="09A0A409" w14:textId="77777777" w:rsidR="00261BB7" w:rsidRDefault="00261BB7" w:rsidP="00261BB7"/>
        </w:tc>
      </w:tr>
      <w:tr w:rsidR="00896F12" w14:paraId="63B6A7DF" w14:textId="77777777" w:rsidTr="00DA6B7C">
        <w:tc>
          <w:tcPr>
            <w:tcW w:w="5000" w:type="pct"/>
            <w:gridSpan w:val="2"/>
            <w:shd w:val="clear" w:color="auto" w:fill="003247"/>
          </w:tcPr>
          <w:p w14:paraId="4E385F8E" w14:textId="5C50F0A4" w:rsidR="00896F12" w:rsidRPr="001B21E5" w:rsidRDefault="00896F12" w:rsidP="00261BB7">
            <w:pPr>
              <w:rPr>
                <w:b/>
                <w:bCs/>
              </w:rPr>
            </w:pPr>
            <w:r w:rsidRPr="001B21E5">
              <w:rPr>
                <w:b/>
                <w:bCs/>
              </w:rPr>
              <w:t>Affiliation</w:t>
            </w:r>
          </w:p>
        </w:tc>
      </w:tr>
      <w:tr w:rsidR="00CD5FC2" w14:paraId="35597353" w14:textId="77777777" w:rsidTr="00B1221B">
        <w:tc>
          <w:tcPr>
            <w:tcW w:w="1386" w:type="pct"/>
          </w:tcPr>
          <w:p w14:paraId="78F2B160" w14:textId="54DDC297" w:rsidR="00CD5FC2" w:rsidRPr="00BD3970" w:rsidRDefault="00CD5FC2" w:rsidP="00261BB7">
            <w:pPr>
              <w:rPr>
                <w:color w:val="008E7A"/>
              </w:rPr>
            </w:pPr>
            <w:r w:rsidRPr="00BD3970">
              <w:rPr>
                <w:color w:val="008E7A"/>
              </w:rPr>
              <w:t>Affiliation</w:t>
            </w:r>
          </w:p>
        </w:tc>
        <w:tc>
          <w:tcPr>
            <w:tcW w:w="3614" w:type="pct"/>
          </w:tcPr>
          <w:p w14:paraId="118BA584" w14:textId="77777777" w:rsidR="00CD5FC2" w:rsidRDefault="00CD5FC2" w:rsidP="00261BB7"/>
        </w:tc>
      </w:tr>
      <w:tr w:rsidR="00FC129F" w14:paraId="2D1CBFFB" w14:textId="77777777" w:rsidTr="00B1221B">
        <w:tc>
          <w:tcPr>
            <w:tcW w:w="1386" w:type="pct"/>
          </w:tcPr>
          <w:p w14:paraId="175E396C" w14:textId="2B3C03AE" w:rsidR="00FC129F" w:rsidRPr="00BD3970" w:rsidRDefault="00FC129F" w:rsidP="00261BB7">
            <w:pPr>
              <w:rPr>
                <w:color w:val="008E7A"/>
              </w:rPr>
            </w:pPr>
            <w:r w:rsidRPr="00BD3970">
              <w:rPr>
                <w:color w:val="008E7A"/>
              </w:rPr>
              <w:t xml:space="preserve">Role </w:t>
            </w:r>
            <w:r w:rsidR="00F550D0" w:rsidRPr="00BD3970">
              <w:rPr>
                <w:color w:val="008E7A"/>
              </w:rPr>
              <w:t>w</w:t>
            </w:r>
            <w:r w:rsidRPr="00BD3970">
              <w:rPr>
                <w:color w:val="008E7A"/>
              </w:rPr>
              <w:t xml:space="preserve">ithin </w:t>
            </w:r>
            <w:r w:rsidR="00F550D0" w:rsidRPr="00BD3970">
              <w:rPr>
                <w:color w:val="008E7A"/>
              </w:rPr>
              <w:t>t</w:t>
            </w:r>
            <w:r w:rsidRPr="00BD3970">
              <w:rPr>
                <w:color w:val="008E7A"/>
              </w:rPr>
              <w:t xml:space="preserve">hat </w:t>
            </w:r>
            <w:r w:rsidR="00F550D0" w:rsidRPr="00BD3970">
              <w:rPr>
                <w:color w:val="008E7A"/>
              </w:rPr>
              <w:t>o</w:t>
            </w:r>
            <w:r w:rsidRPr="00BD3970">
              <w:rPr>
                <w:color w:val="008E7A"/>
              </w:rPr>
              <w:t>rganisation</w:t>
            </w:r>
          </w:p>
        </w:tc>
        <w:tc>
          <w:tcPr>
            <w:tcW w:w="3614" w:type="pct"/>
          </w:tcPr>
          <w:p w14:paraId="14CD9012" w14:textId="77777777" w:rsidR="00FC129F" w:rsidRDefault="00FC129F" w:rsidP="00261BB7"/>
        </w:tc>
      </w:tr>
      <w:tr w:rsidR="00896F12" w14:paraId="4C494242" w14:textId="77777777" w:rsidTr="00DA6B7C">
        <w:tc>
          <w:tcPr>
            <w:tcW w:w="5000" w:type="pct"/>
            <w:gridSpan w:val="2"/>
            <w:shd w:val="clear" w:color="auto" w:fill="003247"/>
          </w:tcPr>
          <w:p w14:paraId="7B1769F8" w14:textId="75103432" w:rsidR="00896F12" w:rsidRPr="001B21E5" w:rsidRDefault="00896F12" w:rsidP="00261BB7">
            <w:pPr>
              <w:rPr>
                <w:b/>
                <w:bCs/>
              </w:rPr>
            </w:pPr>
            <w:r w:rsidRPr="001B21E5">
              <w:rPr>
                <w:b/>
                <w:bCs/>
              </w:rPr>
              <w:t>Team contribution</w:t>
            </w:r>
          </w:p>
        </w:tc>
      </w:tr>
      <w:tr w:rsidR="00896F12" w14:paraId="7D879B10" w14:textId="77777777" w:rsidTr="00B1221B">
        <w:tc>
          <w:tcPr>
            <w:tcW w:w="1386" w:type="pct"/>
          </w:tcPr>
          <w:p w14:paraId="2E3E3C06" w14:textId="6D6FA460" w:rsidR="00896F12" w:rsidRPr="00BD3970" w:rsidRDefault="00AA7352" w:rsidP="00261BB7">
            <w:pPr>
              <w:rPr>
                <w:color w:val="008E7A"/>
              </w:rPr>
            </w:pPr>
            <w:r w:rsidRPr="00BD3970">
              <w:rPr>
                <w:color w:val="008E7A"/>
              </w:rPr>
              <w:t>Role within the team</w:t>
            </w:r>
          </w:p>
        </w:tc>
        <w:tc>
          <w:tcPr>
            <w:tcW w:w="3614" w:type="pct"/>
          </w:tcPr>
          <w:p w14:paraId="24918427" w14:textId="77777777" w:rsidR="00896F12" w:rsidRDefault="00896F12" w:rsidP="00261BB7"/>
        </w:tc>
      </w:tr>
      <w:tr w:rsidR="00896F12" w14:paraId="3EE3F484" w14:textId="77777777" w:rsidTr="00B1221B">
        <w:tc>
          <w:tcPr>
            <w:tcW w:w="1386" w:type="pct"/>
          </w:tcPr>
          <w:p w14:paraId="4DA54C09" w14:textId="0E914F19" w:rsidR="00896F12" w:rsidRPr="00BD3970" w:rsidRDefault="00AA7352" w:rsidP="00261BB7">
            <w:pPr>
              <w:rPr>
                <w:color w:val="008E7A"/>
              </w:rPr>
            </w:pPr>
            <w:r w:rsidRPr="00BD3970">
              <w:rPr>
                <w:color w:val="008E7A"/>
              </w:rPr>
              <w:t>Skills</w:t>
            </w:r>
            <w:r w:rsidR="00EE3D3F" w:rsidRPr="00BD3970">
              <w:rPr>
                <w:color w:val="008E7A"/>
              </w:rPr>
              <w:t xml:space="preserve"> </w:t>
            </w:r>
            <w:r w:rsidR="0045449A" w:rsidRPr="00BD3970">
              <w:rPr>
                <w:color w:val="008E7A"/>
                <w:sz w:val="16"/>
                <w:szCs w:val="16"/>
              </w:rPr>
              <w:t>(top three</w:t>
            </w:r>
            <w:r w:rsidR="009B584D" w:rsidRPr="00BD3970">
              <w:rPr>
                <w:color w:val="008E7A"/>
                <w:sz w:val="16"/>
                <w:szCs w:val="16"/>
              </w:rPr>
              <w:t>)</w:t>
            </w:r>
          </w:p>
        </w:tc>
        <w:tc>
          <w:tcPr>
            <w:tcW w:w="3614" w:type="pct"/>
          </w:tcPr>
          <w:p w14:paraId="5962D075" w14:textId="77777777" w:rsidR="00896F12" w:rsidRDefault="00896F12" w:rsidP="00261BB7"/>
        </w:tc>
      </w:tr>
      <w:tr w:rsidR="00AA7352" w14:paraId="7D1F24DD" w14:textId="77777777" w:rsidTr="00B1221B">
        <w:tc>
          <w:tcPr>
            <w:tcW w:w="1386" w:type="pct"/>
          </w:tcPr>
          <w:p w14:paraId="2C0F85AD" w14:textId="29B12099" w:rsidR="00AA7352" w:rsidRPr="00BD3970" w:rsidRDefault="00AA7352" w:rsidP="00261BB7">
            <w:pPr>
              <w:rPr>
                <w:color w:val="008E7A"/>
              </w:rPr>
            </w:pPr>
            <w:r w:rsidRPr="00BD3970">
              <w:rPr>
                <w:color w:val="008E7A"/>
              </w:rPr>
              <w:t>Area of expertise</w:t>
            </w:r>
            <w:r w:rsidR="002A4E14" w:rsidRPr="00BD3970">
              <w:rPr>
                <w:color w:val="008E7A"/>
              </w:rPr>
              <w:t xml:space="preserve"> or education background</w:t>
            </w:r>
          </w:p>
        </w:tc>
        <w:tc>
          <w:tcPr>
            <w:tcW w:w="3614" w:type="pct"/>
          </w:tcPr>
          <w:p w14:paraId="6A87F717" w14:textId="77777777" w:rsidR="00AA7352" w:rsidRDefault="00AA7352" w:rsidP="00261BB7"/>
        </w:tc>
      </w:tr>
    </w:tbl>
    <w:p w14:paraId="2E2267C8" w14:textId="708B7D9F" w:rsidR="00B1221B" w:rsidRDefault="00B1221B" w:rsidP="00B1221B">
      <w:pPr>
        <w:pStyle w:val="Heading2"/>
        <w:spacing w:before="240"/>
      </w:pPr>
      <w:r>
        <w:t xml:space="preserve">Team </w:t>
      </w:r>
      <w:r w:rsidR="00466295">
        <w:t>member #2</w:t>
      </w:r>
    </w:p>
    <w:tbl>
      <w:tblPr>
        <w:tblStyle w:val="TableGrid"/>
        <w:tblW w:w="5000" w:type="pct"/>
        <w:tblBorders>
          <w:top w:val="single" w:sz="4" w:space="0" w:color="003247"/>
          <w:left w:val="single" w:sz="4" w:space="0" w:color="003247"/>
          <w:bottom w:val="single" w:sz="4" w:space="0" w:color="003247"/>
          <w:right w:val="single" w:sz="4" w:space="0" w:color="003247"/>
          <w:insideH w:val="single" w:sz="4" w:space="0" w:color="003247"/>
          <w:insideV w:val="single" w:sz="4" w:space="0" w:color="003247"/>
        </w:tblBorders>
        <w:tblLook w:val="04A0" w:firstRow="1" w:lastRow="0" w:firstColumn="1" w:lastColumn="0" w:noHBand="0" w:noVBand="1"/>
      </w:tblPr>
      <w:tblGrid>
        <w:gridCol w:w="2499"/>
        <w:gridCol w:w="6517"/>
      </w:tblGrid>
      <w:tr w:rsidR="00466295" w14:paraId="42B91A8A" w14:textId="77777777">
        <w:tc>
          <w:tcPr>
            <w:tcW w:w="5000" w:type="pct"/>
            <w:gridSpan w:val="2"/>
            <w:shd w:val="clear" w:color="auto" w:fill="003247"/>
          </w:tcPr>
          <w:p w14:paraId="63A8184C" w14:textId="77777777" w:rsidR="00466295" w:rsidRPr="001B21E5" w:rsidRDefault="00466295">
            <w:pPr>
              <w:rPr>
                <w:b/>
                <w:bCs/>
              </w:rPr>
            </w:pPr>
            <w:r w:rsidRPr="001B21E5">
              <w:rPr>
                <w:b/>
                <w:bCs/>
              </w:rPr>
              <w:t>Basic info</w:t>
            </w:r>
          </w:p>
        </w:tc>
      </w:tr>
      <w:tr w:rsidR="00466295" w14:paraId="35E3F337" w14:textId="77777777">
        <w:tc>
          <w:tcPr>
            <w:tcW w:w="1386" w:type="pct"/>
          </w:tcPr>
          <w:p w14:paraId="523BEE6F" w14:textId="77777777" w:rsidR="00466295" w:rsidRPr="00BD3970" w:rsidRDefault="00466295">
            <w:pPr>
              <w:rPr>
                <w:color w:val="008E7A"/>
              </w:rPr>
            </w:pPr>
            <w:r w:rsidRPr="00BD3970">
              <w:rPr>
                <w:color w:val="008E7A"/>
              </w:rPr>
              <w:t>First name</w:t>
            </w:r>
          </w:p>
        </w:tc>
        <w:tc>
          <w:tcPr>
            <w:tcW w:w="3614" w:type="pct"/>
          </w:tcPr>
          <w:p w14:paraId="6036EB0B" w14:textId="77777777" w:rsidR="00466295" w:rsidRDefault="00466295"/>
        </w:tc>
      </w:tr>
      <w:tr w:rsidR="00466295" w14:paraId="1D2EFCEF" w14:textId="77777777">
        <w:tc>
          <w:tcPr>
            <w:tcW w:w="1386" w:type="pct"/>
          </w:tcPr>
          <w:p w14:paraId="04F6663E" w14:textId="77777777" w:rsidR="00466295" w:rsidRPr="00BD3970" w:rsidRDefault="00466295">
            <w:pPr>
              <w:rPr>
                <w:color w:val="008E7A"/>
              </w:rPr>
            </w:pPr>
            <w:r w:rsidRPr="00BD3970">
              <w:rPr>
                <w:color w:val="008E7A"/>
              </w:rPr>
              <w:t>Last name</w:t>
            </w:r>
          </w:p>
        </w:tc>
        <w:tc>
          <w:tcPr>
            <w:tcW w:w="3614" w:type="pct"/>
          </w:tcPr>
          <w:p w14:paraId="7BBD0328" w14:textId="77777777" w:rsidR="00466295" w:rsidRDefault="00466295"/>
        </w:tc>
      </w:tr>
      <w:tr w:rsidR="00466295" w14:paraId="275BD528" w14:textId="77777777">
        <w:tc>
          <w:tcPr>
            <w:tcW w:w="1386" w:type="pct"/>
          </w:tcPr>
          <w:p w14:paraId="2EAA29C7" w14:textId="77777777" w:rsidR="00466295" w:rsidRPr="00BD3970" w:rsidRDefault="00466295">
            <w:pPr>
              <w:rPr>
                <w:color w:val="008E7A"/>
              </w:rPr>
            </w:pPr>
            <w:r w:rsidRPr="00BD3970">
              <w:rPr>
                <w:color w:val="008E7A"/>
              </w:rPr>
              <w:t>Title</w:t>
            </w:r>
          </w:p>
        </w:tc>
        <w:tc>
          <w:tcPr>
            <w:tcW w:w="3614" w:type="pct"/>
          </w:tcPr>
          <w:p w14:paraId="51117FAC" w14:textId="77777777" w:rsidR="00466295" w:rsidRDefault="00466295"/>
        </w:tc>
      </w:tr>
      <w:tr w:rsidR="00466295" w14:paraId="3DEC747B" w14:textId="77777777">
        <w:tc>
          <w:tcPr>
            <w:tcW w:w="1386" w:type="pct"/>
          </w:tcPr>
          <w:p w14:paraId="090D3A0C" w14:textId="77777777" w:rsidR="00466295" w:rsidRPr="00BD3970" w:rsidRDefault="00466295">
            <w:pPr>
              <w:rPr>
                <w:color w:val="008E7A"/>
              </w:rPr>
            </w:pPr>
            <w:r w:rsidRPr="00BD3970">
              <w:rPr>
                <w:color w:val="008E7A"/>
              </w:rPr>
              <w:t xml:space="preserve">Sex </w:t>
            </w:r>
            <w:r w:rsidRPr="00BD3970">
              <w:rPr>
                <w:color w:val="008E7A"/>
                <w:sz w:val="16"/>
                <w:szCs w:val="16"/>
              </w:rPr>
              <w:t>(Masculine/Feminine/Other/Prefer not to say)</w:t>
            </w:r>
          </w:p>
        </w:tc>
        <w:tc>
          <w:tcPr>
            <w:tcW w:w="3614" w:type="pct"/>
          </w:tcPr>
          <w:p w14:paraId="5B78A205" w14:textId="77777777" w:rsidR="00466295" w:rsidRDefault="00466295"/>
        </w:tc>
      </w:tr>
      <w:tr w:rsidR="00466295" w14:paraId="1DE6301D" w14:textId="77777777">
        <w:tc>
          <w:tcPr>
            <w:tcW w:w="1386" w:type="pct"/>
          </w:tcPr>
          <w:p w14:paraId="333D6448" w14:textId="7999DAAB" w:rsidR="00466295" w:rsidRPr="00BD3970" w:rsidRDefault="009C3C17">
            <w:pPr>
              <w:rPr>
                <w:color w:val="008E7A"/>
              </w:rPr>
            </w:pPr>
            <w:r>
              <w:rPr>
                <w:color w:val="008E7A"/>
              </w:rPr>
              <w:t xml:space="preserve">Date of birth </w:t>
            </w:r>
            <w:r w:rsidRPr="009300D2">
              <w:rPr>
                <w:color w:val="008E7A"/>
                <w:sz w:val="16"/>
                <w:szCs w:val="16"/>
              </w:rPr>
              <w:t>(dd/mm/</w:t>
            </w:r>
            <w:proofErr w:type="spellStart"/>
            <w:r w:rsidRPr="009300D2">
              <w:rPr>
                <w:color w:val="008E7A"/>
                <w:sz w:val="16"/>
                <w:szCs w:val="16"/>
              </w:rPr>
              <w:t>yyyy</w:t>
            </w:r>
            <w:proofErr w:type="spellEnd"/>
            <w:r w:rsidRPr="009300D2">
              <w:rPr>
                <w:color w:val="008E7A"/>
                <w:sz w:val="16"/>
                <w:szCs w:val="16"/>
              </w:rPr>
              <w:t>)</w:t>
            </w:r>
          </w:p>
        </w:tc>
        <w:tc>
          <w:tcPr>
            <w:tcW w:w="3614" w:type="pct"/>
          </w:tcPr>
          <w:p w14:paraId="553CF094" w14:textId="77777777" w:rsidR="00466295" w:rsidRDefault="00466295"/>
        </w:tc>
      </w:tr>
      <w:tr w:rsidR="00466295" w14:paraId="36C74782" w14:textId="77777777">
        <w:tc>
          <w:tcPr>
            <w:tcW w:w="5000" w:type="pct"/>
            <w:gridSpan w:val="2"/>
            <w:shd w:val="clear" w:color="auto" w:fill="003247"/>
          </w:tcPr>
          <w:p w14:paraId="22D093EA" w14:textId="77777777" w:rsidR="00466295" w:rsidRPr="001B21E5" w:rsidRDefault="00466295">
            <w:pPr>
              <w:rPr>
                <w:b/>
                <w:bCs/>
              </w:rPr>
            </w:pPr>
            <w:r w:rsidRPr="001B21E5">
              <w:rPr>
                <w:b/>
                <w:bCs/>
              </w:rPr>
              <w:t>Contact info</w:t>
            </w:r>
          </w:p>
        </w:tc>
      </w:tr>
      <w:tr w:rsidR="00466295" w14:paraId="7ABB20DA" w14:textId="77777777">
        <w:tc>
          <w:tcPr>
            <w:tcW w:w="1386" w:type="pct"/>
          </w:tcPr>
          <w:p w14:paraId="160F155B" w14:textId="77777777" w:rsidR="00466295" w:rsidRPr="00BD3970" w:rsidRDefault="00466295">
            <w:pPr>
              <w:rPr>
                <w:color w:val="008E7A"/>
              </w:rPr>
            </w:pPr>
            <w:r w:rsidRPr="00BD3970">
              <w:rPr>
                <w:color w:val="008E7A"/>
              </w:rPr>
              <w:t>Contact email</w:t>
            </w:r>
          </w:p>
        </w:tc>
        <w:tc>
          <w:tcPr>
            <w:tcW w:w="3614" w:type="pct"/>
          </w:tcPr>
          <w:p w14:paraId="5BB2F057" w14:textId="77777777" w:rsidR="00466295" w:rsidRDefault="00466295"/>
        </w:tc>
      </w:tr>
      <w:tr w:rsidR="00466295" w14:paraId="105AA112" w14:textId="77777777">
        <w:tc>
          <w:tcPr>
            <w:tcW w:w="1386" w:type="pct"/>
          </w:tcPr>
          <w:p w14:paraId="77E856EF" w14:textId="77777777" w:rsidR="00466295" w:rsidRPr="00BD3970" w:rsidRDefault="00466295">
            <w:pPr>
              <w:rPr>
                <w:color w:val="008E7A"/>
              </w:rPr>
            </w:pPr>
            <w:r w:rsidRPr="00BD3970">
              <w:rPr>
                <w:color w:val="008E7A"/>
              </w:rPr>
              <w:t xml:space="preserve">Phone number </w:t>
            </w:r>
            <w:r w:rsidRPr="00BD3970">
              <w:rPr>
                <w:color w:val="008E7A"/>
                <w:sz w:val="16"/>
                <w:szCs w:val="16"/>
              </w:rPr>
              <w:t>(optional)</w:t>
            </w:r>
          </w:p>
        </w:tc>
        <w:tc>
          <w:tcPr>
            <w:tcW w:w="3614" w:type="pct"/>
          </w:tcPr>
          <w:p w14:paraId="275C05E3" w14:textId="77777777" w:rsidR="00466295" w:rsidRDefault="00466295"/>
        </w:tc>
      </w:tr>
      <w:tr w:rsidR="00466295" w14:paraId="338E11AD" w14:textId="77777777">
        <w:tc>
          <w:tcPr>
            <w:tcW w:w="1386" w:type="pct"/>
          </w:tcPr>
          <w:p w14:paraId="7FE1ED93" w14:textId="77777777" w:rsidR="00466295" w:rsidRPr="00BD3970" w:rsidRDefault="00466295">
            <w:pPr>
              <w:rPr>
                <w:color w:val="008E7A"/>
              </w:rPr>
            </w:pPr>
            <w:r w:rsidRPr="00BD3970">
              <w:rPr>
                <w:color w:val="008E7A"/>
              </w:rPr>
              <w:t xml:space="preserve">LinkedIn profile </w:t>
            </w:r>
            <w:r w:rsidRPr="00BD3970">
              <w:rPr>
                <w:color w:val="008E7A"/>
                <w:sz w:val="16"/>
                <w:szCs w:val="16"/>
              </w:rPr>
              <w:t>(optional)</w:t>
            </w:r>
          </w:p>
        </w:tc>
        <w:tc>
          <w:tcPr>
            <w:tcW w:w="3614" w:type="pct"/>
          </w:tcPr>
          <w:p w14:paraId="19642FE5" w14:textId="77777777" w:rsidR="00466295" w:rsidRDefault="00466295"/>
        </w:tc>
      </w:tr>
      <w:tr w:rsidR="00466295" w14:paraId="588939CB" w14:textId="77777777">
        <w:tc>
          <w:tcPr>
            <w:tcW w:w="1386" w:type="pct"/>
          </w:tcPr>
          <w:p w14:paraId="6C48D723" w14:textId="77777777" w:rsidR="00466295" w:rsidRPr="00BD3970" w:rsidRDefault="00466295">
            <w:pPr>
              <w:rPr>
                <w:color w:val="008E7A"/>
              </w:rPr>
            </w:pPr>
            <w:r w:rsidRPr="00BD3970">
              <w:rPr>
                <w:color w:val="008E7A"/>
              </w:rPr>
              <w:t xml:space="preserve">GitHub profile </w:t>
            </w:r>
            <w:r w:rsidRPr="00BD3970">
              <w:rPr>
                <w:color w:val="008E7A"/>
                <w:sz w:val="16"/>
                <w:szCs w:val="16"/>
              </w:rPr>
              <w:t>(optional)</w:t>
            </w:r>
          </w:p>
        </w:tc>
        <w:tc>
          <w:tcPr>
            <w:tcW w:w="3614" w:type="pct"/>
          </w:tcPr>
          <w:p w14:paraId="417249E2" w14:textId="77777777" w:rsidR="00466295" w:rsidRDefault="00466295"/>
        </w:tc>
      </w:tr>
      <w:tr w:rsidR="00466295" w14:paraId="40D4F3B0" w14:textId="77777777">
        <w:tc>
          <w:tcPr>
            <w:tcW w:w="5000" w:type="pct"/>
            <w:gridSpan w:val="2"/>
            <w:shd w:val="clear" w:color="auto" w:fill="003247"/>
          </w:tcPr>
          <w:p w14:paraId="237B00A8" w14:textId="77777777" w:rsidR="00466295" w:rsidRPr="001B21E5" w:rsidRDefault="00466295">
            <w:pPr>
              <w:rPr>
                <w:b/>
                <w:bCs/>
              </w:rPr>
            </w:pPr>
            <w:r w:rsidRPr="001B21E5">
              <w:rPr>
                <w:b/>
                <w:bCs/>
              </w:rPr>
              <w:t xml:space="preserve">Geography </w:t>
            </w:r>
          </w:p>
        </w:tc>
      </w:tr>
      <w:tr w:rsidR="00466295" w14:paraId="5931620C" w14:textId="77777777">
        <w:tc>
          <w:tcPr>
            <w:tcW w:w="1386" w:type="pct"/>
          </w:tcPr>
          <w:p w14:paraId="44958BCB" w14:textId="77777777" w:rsidR="00466295" w:rsidRPr="00BD3970" w:rsidRDefault="00466295">
            <w:pPr>
              <w:rPr>
                <w:color w:val="008E7A"/>
              </w:rPr>
            </w:pPr>
            <w:r w:rsidRPr="00BD3970">
              <w:rPr>
                <w:color w:val="008E7A"/>
              </w:rPr>
              <w:t>Country of residence</w:t>
            </w:r>
          </w:p>
        </w:tc>
        <w:tc>
          <w:tcPr>
            <w:tcW w:w="3614" w:type="pct"/>
          </w:tcPr>
          <w:p w14:paraId="3820B0F4" w14:textId="77777777" w:rsidR="00466295" w:rsidRDefault="00466295"/>
        </w:tc>
      </w:tr>
      <w:tr w:rsidR="00466295" w14:paraId="4750BC7B" w14:textId="77777777">
        <w:tc>
          <w:tcPr>
            <w:tcW w:w="1386" w:type="pct"/>
          </w:tcPr>
          <w:p w14:paraId="568B454B" w14:textId="77777777" w:rsidR="00466295" w:rsidRPr="00BD3970" w:rsidRDefault="00466295">
            <w:pPr>
              <w:rPr>
                <w:color w:val="008E7A"/>
              </w:rPr>
            </w:pPr>
            <w:r w:rsidRPr="00BD3970">
              <w:rPr>
                <w:color w:val="008E7A"/>
              </w:rPr>
              <w:t>City of residence</w:t>
            </w:r>
          </w:p>
        </w:tc>
        <w:tc>
          <w:tcPr>
            <w:tcW w:w="3614" w:type="pct"/>
          </w:tcPr>
          <w:p w14:paraId="37EE2D68" w14:textId="77777777" w:rsidR="00466295" w:rsidRDefault="00466295"/>
        </w:tc>
      </w:tr>
      <w:tr w:rsidR="00466295" w14:paraId="7971726C" w14:textId="77777777">
        <w:tc>
          <w:tcPr>
            <w:tcW w:w="5000" w:type="pct"/>
            <w:gridSpan w:val="2"/>
            <w:shd w:val="clear" w:color="auto" w:fill="003247"/>
          </w:tcPr>
          <w:p w14:paraId="7F5BA261" w14:textId="77777777" w:rsidR="00466295" w:rsidRPr="001B21E5" w:rsidRDefault="00466295">
            <w:pPr>
              <w:rPr>
                <w:b/>
                <w:bCs/>
              </w:rPr>
            </w:pPr>
            <w:r w:rsidRPr="001B21E5">
              <w:rPr>
                <w:b/>
                <w:bCs/>
              </w:rPr>
              <w:t>Affiliation</w:t>
            </w:r>
          </w:p>
        </w:tc>
      </w:tr>
      <w:tr w:rsidR="00466295" w14:paraId="0F1F6720" w14:textId="77777777">
        <w:tc>
          <w:tcPr>
            <w:tcW w:w="1386" w:type="pct"/>
          </w:tcPr>
          <w:p w14:paraId="103F9DF0" w14:textId="77777777" w:rsidR="00466295" w:rsidRPr="00BD3970" w:rsidRDefault="00466295">
            <w:pPr>
              <w:rPr>
                <w:color w:val="008E7A"/>
              </w:rPr>
            </w:pPr>
            <w:r w:rsidRPr="00BD3970">
              <w:rPr>
                <w:color w:val="008E7A"/>
              </w:rPr>
              <w:t>Affiliation</w:t>
            </w:r>
          </w:p>
        </w:tc>
        <w:tc>
          <w:tcPr>
            <w:tcW w:w="3614" w:type="pct"/>
          </w:tcPr>
          <w:p w14:paraId="739AA7AC" w14:textId="77777777" w:rsidR="00466295" w:rsidRDefault="00466295"/>
        </w:tc>
      </w:tr>
      <w:tr w:rsidR="00466295" w14:paraId="32309B3B" w14:textId="77777777">
        <w:tc>
          <w:tcPr>
            <w:tcW w:w="1386" w:type="pct"/>
          </w:tcPr>
          <w:p w14:paraId="42C3F0FF" w14:textId="77777777" w:rsidR="00466295" w:rsidRPr="00BD3970" w:rsidRDefault="00466295">
            <w:pPr>
              <w:rPr>
                <w:color w:val="008E7A"/>
              </w:rPr>
            </w:pPr>
            <w:r w:rsidRPr="00BD3970">
              <w:rPr>
                <w:color w:val="008E7A"/>
              </w:rPr>
              <w:t>Role within that organisation</w:t>
            </w:r>
          </w:p>
        </w:tc>
        <w:tc>
          <w:tcPr>
            <w:tcW w:w="3614" w:type="pct"/>
          </w:tcPr>
          <w:p w14:paraId="72012D37" w14:textId="77777777" w:rsidR="00466295" w:rsidRDefault="00466295"/>
        </w:tc>
      </w:tr>
      <w:tr w:rsidR="00466295" w14:paraId="178729BF" w14:textId="77777777">
        <w:tc>
          <w:tcPr>
            <w:tcW w:w="5000" w:type="pct"/>
            <w:gridSpan w:val="2"/>
            <w:shd w:val="clear" w:color="auto" w:fill="003247"/>
          </w:tcPr>
          <w:p w14:paraId="0DBFF0D7" w14:textId="77777777" w:rsidR="00466295" w:rsidRPr="001B21E5" w:rsidRDefault="00466295">
            <w:pPr>
              <w:rPr>
                <w:b/>
                <w:bCs/>
              </w:rPr>
            </w:pPr>
            <w:r w:rsidRPr="001B21E5">
              <w:rPr>
                <w:b/>
                <w:bCs/>
              </w:rPr>
              <w:t>Team contribution</w:t>
            </w:r>
          </w:p>
        </w:tc>
      </w:tr>
      <w:tr w:rsidR="00466295" w14:paraId="008363D6" w14:textId="77777777">
        <w:tc>
          <w:tcPr>
            <w:tcW w:w="1386" w:type="pct"/>
          </w:tcPr>
          <w:p w14:paraId="37593C5C" w14:textId="77777777" w:rsidR="00466295" w:rsidRPr="00BD3970" w:rsidRDefault="00466295">
            <w:pPr>
              <w:rPr>
                <w:color w:val="008E7A"/>
              </w:rPr>
            </w:pPr>
            <w:r w:rsidRPr="00BD3970">
              <w:rPr>
                <w:color w:val="008E7A"/>
              </w:rPr>
              <w:lastRenderedPageBreak/>
              <w:t>Role within the team</w:t>
            </w:r>
          </w:p>
        </w:tc>
        <w:tc>
          <w:tcPr>
            <w:tcW w:w="3614" w:type="pct"/>
          </w:tcPr>
          <w:p w14:paraId="756D6332" w14:textId="77777777" w:rsidR="00466295" w:rsidRDefault="00466295"/>
        </w:tc>
      </w:tr>
      <w:tr w:rsidR="00466295" w14:paraId="1B6F1C59" w14:textId="77777777">
        <w:tc>
          <w:tcPr>
            <w:tcW w:w="1386" w:type="pct"/>
          </w:tcPr>
          <w:p w14:paraId="4B99C728" w14:textId="77777777" w:rsidR="00466295" w:rsidRPr="00BD3970" w:rsidRDefault="00466295">
            <w:pPr>
              <w:rPr>
                <w:color w:val="008E7A"/>
              </w:rPr>
            </w:pPr>
            <w:r w:rsidRPr="00BD3970">
              <w:rPr>
                <w:color w:val="008E7A"/>
              </w:rPr>
              <w:t xml:space="preserve">Skills </w:t>
            </w:r>
            <w:r w:rsidRPr="00BD3970">
              <w:rPr>
                <w:color w:val="008E7A"/>
                <w:sz w:val="16"/>
                <w:szCs w:val="16"/>
              </w:rPr>
              <w:t>(top three)</w:t>
            </w:r>
          </w:p>
        </w:tc>
        <w:tc>
          <w:tcPr>
            <w:tcW w:w="3614" w:type="pct"/>
          </w:tcPr>
          <w:p w14:paraId="657A2F22" w14:textId="77777777" w:rsidR="00466295" w:rsidRDefault="00466295"/>
        </w:tc>
      </w:tr>
      <w:tr w:rsidR="00466295" w14:paraId="29E66C37" w14:textId="77777777">
        <w:tc>
          <w:tcPr>
            <w:tcW w:w="1386" w:type="pct"/>
          </w:tcPr>
          <w:p w14:paraId="109F3284" w14:textId="77777777" w:rsidR="00466295" w:rsidRPr="00BD3970" w:rsidRDefault="00466295">
            <w:pPr>
              <w:rPr>
                <w:color w:val="008E7A"/>
              </w:rPr>
            </w:pPr>
            <w:r w:rsidRPr="00BD3970">
              <w:rPr>
                <w:color w:val="008E7A"/>
              </w:rPr>
              <w:t>Area of expertise or education background</w:t>
            </w:r>
          </w:p>
        </w:tc>
        <w:tc>
          <w:tcPr>
            <w:tcW w:w="3614" w:type="pct"/>
          </w:tcPr>
          <w:p w14:paraId="46619D90" w14:textId="77777777" w:rsidR="00466295" w:rsidRDefault="00466295"/>
        </w:tc>
      </w:tr>
    </w:tbl>
    <w:p w14:paraId="7D18D24F" w14:textId="59828E31" w:rsidR="003F108B" w:rsidRDefault="003F108B" w:rsidP="003F108B">
      <w:pPr>
        <w:pStyle w:val="Heading2"/>
        <w:spacing w:before="240"/>
      </w:pPr>
      <w:r>
        <w:t>Team member #3</w:t>
      </w:r>
    </w:p>
    <w:p w14:paraId="0E82DFF5" w14:textId="5958785D" w:rsidR="00BB2088" w:rsidRPr="00822ECD" w:rsidRDefault="00BB2088" w:rsidP="00BB2088">
      <w:pPr>
        <w:rPr>
          <w:color w:val="006762"/>
        </w:rPr>
      </w:pPr>
      <w:r w:rsidRPr="00822ECD">
        <w:rPr>
          <w:color w:val="006762"/>
        </w:rPr>
        <w:t>Please delete this section if not applicable.</w:t>
      </w:r>
    </w:p>
    <w:tbl>
      <w:tblPr>
        <w:tblStyle w:val="TableGrid"/>
        <w:tblW w:w="5000" w:type="pct"/>
        <w:tblBorders>
          <w:top w:val="single" w:sz="4" w:space="0" w:color="003247"/>
          <w:left w:val="single" w:sz="4" w:space="0" w:color="003247"/>
          <w:bottom w:val="single" w:sz="4" w:space="0" w:color="003247"/>
          <w:right w:val="single" w:sz="4" w:space="0" w:color="003247"/>
          <w:insideH w:val="single" w:sz="4" w:space="0" w:color="003247"/>
          <w:insideV w:val="single" w:sz="4" w:space="0" w:color="003247"/>
        </w:tblBorders>
        <w:tblLook w:val="04A0" w:firstRow="1" w:lastRow="0" w:firstColumn="1" w:lastColumn="0" w:noHBand="0" w:noVBand="1"/>
      </w:tblPr>
      <w:tblGrid>
        <w:gridCol w:w="2499"/>
        <w:gridCol w:w="6517"/>
      </w:tblGrid>
      <w:tr w:rsidR="003F108B" w14:paraId="58E20251" w14:textId="77777777">
        <w:tc>
          <w:tcPr>
            <w:tcW w:w="5000" w:type="pct"/>
            <w:gridSpan w:val="2"/>
            <w:shd w:val="clear" w:color="auto" w:fill="003247"/>
          </w:tcPr>
          <w:p w14:paraId="4C32EE05" w14:textId="77777777" w:rsidR="003F108B" w:rsidRPr="001B21E5" w:rsidRDefault="003F108B">
            <w:pPr>
              <w:rPr>
                <w:b/>
                <w:bCs/>
              </w:rPr>
            </w:pPr>
            <w:r w:rsidRPr="001B21E5">
              <w:rPr>
                <w:b/>
                <w:bCs/>
              </w:rPr>
              <w:t>Basic info</w:t>
            </w:r>
          </w:p>
        </w:tc>
      </w:tr>
      <w:tr w:rsidR="003F108B" w14:paraId="2B3B05DE" w14:textId="77777777">
        <w:tc>
          <w:tcPr>
            <w:tcW w:w="1386" w:type="pct"/>
          </w:tcPr>
          <w:p w14:paraId="717FC8B8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>First name</w:t>
            </w:r>
          </w:p>
        </w:tc>
        <w:tc>
          <w:tcPr>
            <w:tcW w:w="3614" w:type="pct"/>
          </w:tcPr>
          <w:p w14:paraId="4E443F3E" w14:textId="77777777" w:rsidR="003F108B" w:rsidRDefault="003F108B"/>
        </w:tc>
      </w:tr>
      <w:tr w:rsidR="003F108B" w14:paraId="77C5C45C" w14:textId="77777777">
        <w:tc>
          <w:tcPr>
            <w:tcW w:w="1386" w:type="pct"/>
          </w:tcPr>
          <w:p w14:paraId="125CCF0C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>Last name</w:t>
            </w:r>
          </w:p>
        </w:tc>
        <w:tc>
          <w:tcPr>
            <w:tcW w:w="3614" w:type="pct"/>
          </w:tcPr>
          <w:p w14:paraId="0D7FB815" w14:textId="77777777" w:rsidR="003F108B" w:rsidRDefault="003F108B"/>
        </w:tc>
      </w:tr>
      <w:tr w:rsidR="003F108B" w14:paraId="2C472D30" w14:textId="77777777">
        <w:tc>
          <w:tcPr>
            <w:tcW w:w="1386" w:type="pct"/>
          </w:tcPr>
          <w:p w14:paraId="790AE93E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>Title</w:t>
            </w:r>
          </w:p>
        </w:tc>
        <w:tc>
          <w:tcPr>
            <w:tcW w:w="3614" w:type="pct"/>
          </w:tcPr>
          <w:p w14:paraId="32A2D80D" w14:textId="77777777" w:rsidR="003F108B" w:rsidRDefault="003F108B"/>
        </w:tc>
      </w:tr>
      <w:tr w:rsidR="003F108B" w14:paraId="1ED05327" w14:textId="77777777">
        <w:tc>
          <w:tcPr>
            <w:tcW w:w="1386" w:type="pct"/>
          </w:tcPr>
          <w:p w14:paraId="419D4256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 xml:space="preserve">Sex </w:t>
            </w:r>
            <w:r w:rsidRPr="00BD3970">
              <w:rPr>
                <w:color w:val="008E7A"/>
                <w:sz w:val="16"/>
                <w:szCs w:val="16"/>
              </w:rPr>
              <w:t>(Masculine/Feminine/Other/Prefer not to say)</w:t>
            </w:r>
          </w:p>
        </w:tc>
        <w:tc>
          <w:tcPr>
            <w:tcW w:w="3614" w:type="pct"/>
          </w:tcPr>
          <w:p w14:paraId="4906A40D" w14:textId="77777777" w:rsidR="003F108B" w:rsidRDefault="003F108B"/>
        </w:tc>
      </w:tr>
      <w:tr w:rsidR="003F108B" w14:paraId="44038A1E" w14:textId="77777777">
        <w:tc>
          <w:tcPr>
            <w:tcW w:w="1386" w:type="pct"/>
          </w:tcPr>
          <w:p w14:paraId="3912BD22" w14:textId="4404AC11" w:rsidR="003F108B" w:rsidRPr="00BD3970" w:rsidRDefault="009C3C17">
            <w:pPr>
              <w:rPr>
                <w:color w:val="008E7A"/>
              </w:rPr>
            </w:pPr>
            <w:r>
              <w:rPr>
                <w:color w:val="008E7A"/>
              </w:rPr>
              <w:t xml:space="preserve">Date of birth </w:t>
            </w:r>
            <w:r w:rsidRPr="009300D2">
              <w:rPr>
                <w:color w:val="008E7A"/>
                <w:sz w:val="16"/>
                <w:szCs w:val="16"/>
              </w:rPr>
              <w:t>(dd/mm/</w:t>
            </w:r>
            <w:proofErr w:type="spellStart"/>
            <w:r w:rsidRPr="009300D2">
              <w:rPr>
                <w:color w:val="008E7A"/>
                <w:sz w:val="16"/>
                <w:szCs w:val="16"/>
              </w:rPr>
              <w:t>yyyy</w:t>
            </w:r>
            <w:proofErr w:type="spellEnd"/>
            <w:r w:rsidRPr="009300D2">
              <w:rPr>
                <w:color w:val="008E7A"/>
                <w:sz w:val="16"/>
                <w:szCs w:val="16"/>
              </w:rPr>
              <w:t>)</w:t>
            </w:r>
          </w:p>
        </w:tc>
        <w:tc>
          <w:tcPr>
            <w:tcW w:w="3614" w:type="pct"/>
          </w:tcPr>
          <w:p w14:paraId="1EEEA383" w14:textId="77777777" w:rsidR="003F108B" w:rsidRDefault="003F108B"/>
        </w:tc>
      </w:tr>
      <w:tr w:rsidR="003F108B" w14:paraId="7D8E5210" w14:textId="77777777">
        <w:tc>
          <w:tcPr>
            <w:tcW w:w="5000" w:type="pct"/>
            <w:gridSpan w:val="2"/>
            <w:shd w:val="clear" w:color="auto" w:fill="003247"/>
          </w:tcPr>
          <w:p w14:paraId="56D67D36" w14:textId="77777777" w:rsidR="003F108B" w:rsidRPr="001B21E5" w:rsidRDefault="003F108B">
            <w:pPr>
              <w:rPr>
                <w:b/>
                <w:bCs/>
              </w:rPr>
            </w:pPr>
            <w:r w:rsidRPr="001B21E5">
              <w:rPr>
                <w:b/>
                <w:bCs/>
              </w:rPr>
              <w:t>Contact info</w:t>
            </w:r>
          </w:p>
        </w:tc>
      </w:tr>
      <w:tr w:rsidR="003F108B" w14:paraId="19B210EB" w14:textId="77777777">
        <w:tc>
          <w:tcPr>
            <w:tcW w:w="1386" w:type="pct"/>
          </w:tcPr>
          <w:p w14:paraId="57EF1AA9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>Contact email</w:t>
            </w:r>
          </w:p>
        </w:tc>
        <w:tc>
          <w:tcPr>
            <w:tcW w:w="3614" w:type="pct"/>
          </w:tcPr>
          <w:p w14:paraId="0ADEA023" w14:textId="77777777" w:rsidR="003F108B" w:rsidRDefault="003F108B"/>
        </w:tc>
      </w:tr>
      <w:tr w:rsidR="003F108B" w14:paraId="072F8B1D" w14:textId="77777777">
        <w:tc>
          <w:tcPr>
            <w:tcW w:w="1386" w:type="pct"/>
          </w:tcPr>
          <w:p w14:paraId="5F3FD5AB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 xml:space="preserve">Phone number </w:t>
            </w:r>
            <w:r w:rsidRPr="00BD3970">
              <w:rPr>
                <w:color w:val="008E7A"/>
                <w:sz w:val="16"/>
                <w:szCs w:val="16"/>
              </w:rPr>
              <w:t>(optional)</w:t>
            </w:r>
          </w:p>
        </w:tc>
        <w:tc>
          <w:tcPr>
            <w:tcW w:w="3614" w:type="pct"/>
          </w:tcPr>
          <w:p w14:paraId="2EF4FA35" w14:textId="77777777" w:rsidR="003F108B" w:rsidRDefault="003F108B"/>
        </w:tc>
      </w:tr>
      <w:tr w:rsidR="003F108B" w14:paraId="3012DC68" w14:textId="77777777">
        <w:tc>
          <w:tcPr>
            <w:tcW w:w="1386" w:type="pct"/>
          </w:tcPr>
          <w:p w14:paraId="45F8926E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 xml:space="preserve">LinkedIn profile </w:t>
            </w:r>
            <w:r w:rsidRPr="00BD3970">
              <w:rPr>
                <w:color w:val="008E7A"/>
                <w:sz w:val="16"/>
                <w:szCs w:val="16"/>
              </w:rPr>
              <w:t>(optional)</w:t>
            </w:r>
          </w:p>
        </w:tc>
        <w:tc>
          <w:tcPr>
            <w:tcW w:w="3614" w:type="pct"/>
          </w:tcPr>
          <w:p w14:paraId="6C1656F5" w14:textId="77777777" w:rsidR="003F108B" w:rsidRDefault="003F108B"/>
        </w:tc>
      </w:tr>
      <w:tr w:rsidR="003F108B" w14:paraId="6920BA84" w14:textId="77777777">
        <w:tc>
          <w:tcPr>
            <w:tcW w:w="1386" w:type="pct"/>
          </w:tcPr>
          <w:p w14:paraId="5E9E4EBB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 xml:space="preserve">GitHub profile </w:t>
            </w:r>
            <w:r w:rsidRPr="00BD3970">
              <w:rPr>
                <w:color w:val="008E7A"/>
                <w:sz w:val="16"/>
                <w:szCs w:val="16"/>
              </w:rPr>
              <w:t>(optional)</w:t>
            </w:r>
          </w:p>
        </w:tc>
        <w:tc>
          <w:tcPr>
            <w:tcW w:w="3614" w:type="pct"/>
          </w:tcPr>
          <w:p w14:paraId="7A3F4AAD" w14:textId="77777777" w:rsidR="003F108B" w:rsidRDefault="003F108B"/>
        </w:tc>
      </w:tr>
      <w:tr w:rsidR="003F108B" w14:paraId="4DCC40E9" w14:textId="77777777">
        <w:tc>
          <w:tcPr>
            <w:tcW w:w="5000" w:type="pct"/>
            <w:gridSpan w:val="2"/>
            <w:shd w:val="clear" w:color="auto" w:fill="003247"/>
          </w:tcPr>
          <w:p w14:paraId="27A05AE8" w14:textId="77777777" w:rsidR="003F108B" w:rsidRPr="001B21E5" w:rsidRDefault="003F108B">
            <w:pPr>
              <w:rPr>
                <w:b/>
                <w:bCs/>
              </w:rPr>
            </w:pPr>
            <w:r w:rsidRPr="001B21E5">
              <w:rPr>
                <w:b/>
                <w:bCs/>
              </w:rPr>
              <w:t xml:space="preserve">Geography </w:t>
            </w:r>
          </w:p>
        </w:tc>
      </w:tr>
      <w:tr w:rsidR="003F108B" w14:paraId="59CC6B0B" w14:textId="77777777">
        <w:tc>
          <w:tcPr>
            <w:tcW w:w="1386" w:type="pct"/>
          </w:tcPr>
          <w:p w14:paraId="2FE30130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>Country of residence</w:t>
            </w:r>
          </w:p>
        </w:tc>
        <w:tc>
          <w:tcPr>
            <w:tcW w:w="3614" w:type="pct"/>
          </w:tcPr>
          <w:p w14:paraId="32B16069" w14:textId="77777777" w:rsidR="003F108B" w:rsidRDefault="003F108B"/>
        </w:tc>
      </w:tr>
      <w:tr w:rsidR="003F108B" w14:paraId="0086ABEC" w14:textId="77777777">
        <w:tc>
          <w:tcPr>
            <w:tcW w:w="1386" w:type="pct"/>
          </w:tcPr>
          <w:p w14:paraId="1233691A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>City of residence</w:t>
            </w:r>
          </w:p>
        </w:tc>
        <w:tc>
          <w:tcPr>
            <w:tcW w:w="3614" w:type="pct"/>
          </w:tcPr>
          <w:p w14:paraId="5953D7B2" w14:textId="77777777" w:rsidR="003F108B" w:rsidRDefault="003F108B"/>
        </w:tc>
      </w:tr>
      <w:tr w:rsidR="003F108B" w14:paraId="094016F7" w14:textId="77777777">
        <w:tc>
          <w:tcPr>
            <w:tcW w:w="5000" w:type="pct"/>
            <w:gridSpan w:val="2"/>
            <w:shd w:val="clear" w:color="auto" w:fill="003247"/>
          </w:tcPr>
          <w:p w14:paraId="497E318F" w14:textId="77777777" w:rsidR="003F108B" w:rsidRPr="001B21E5" w:rsidRDefault="003F108B">
            <w:pPr>
              <w:rPr>
                <w:b/>
                <w:bCs/>
              </w:rPr>
            </w:pPr>
            <w:r w:rsidRPr="001B21E5">
              <w:rPr>
                <w:b/>
                <w:bCs/>
              </w:rPr>
              <w:t>Affiliation</w:t>
            </w:r>
          </w:p>
        </w:tc>
      </w:tr>
      <w:tr w:rsidR="003F108B" w14:paraId="76E3D2C5" w14:textId="77777777">
        <w:tc>
          <w:tcPr>
            <w:tcW w:w="1386" w:type="pct"/>
          </w:tcPr>
          <w:p w14:paraId="7ABDC2C4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>Affiliation</w:t>
            </w:r>
          </w:p>
        </w:tc>
        <w:tc>
          <w:tcPr>
            <w:tcW w:w="3614" w:type="pct"/>
          </w:tcPr>
          <w:p w14:paraId="5CE5CC84" w14:textId="77777777" w:rsidR="003F108B" w:rsidRDefault="003F108B"/>
        </w:tc>
      </w:tr>
      <w:tr w:rsidR="003F108B" w14:paraId="22B50115" w14:textId="77777777">
        <w:tc>
          <w:tcPr>
            <w:tcW w:w="1386" w:type="pct"/>
          </w:tcPr>
          <w:p w14:paraId="1D19C236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>Role within that organisation</w:t>
            </w:r>
          </w:p>
        </w:tc>
        <w:tc>
          <w:tcPr>
            <w:tcW w:w="3614" w:type="pct"/>
          </w:tcPr>
          <w:p w14:paraId="003C41CD" w14:textId="77777777" w:rsidR="003F108B" w:rsidRDefault="003F108B"/>
        </w:tc>
      </w:tr>
      <w:tr w:rsidR="003F108B" w14:paraId="6EFF9A88" w14:textId="77777777">
        <w:tc>
          <w:tcPr>
            <w:tcW w:w="5000" w:type="pct"/>
            <w:gridSpan w:val="2"/>
            <w:shd w:val="clear" w:color="auto" w:fill="003247"/>
          </w:tcPr>
          <w:p w14:paraId="14F75188" w14:textId="77777777" w:rsidR="003F108B" w:rsidRPr="001B21E5" w:rsidRDefault="003F108B">
            <w:pPr>
              <w:rPr>
                <w:b/>
                <w:bCs/>
              </w:rPr>
            </w:pPr>
            <w:r w:rsidRPr="001B21E5">
              <w:rPr>
                <w:b/>
                <w:bCs/>
              </w:rPr>
              <w:t>Team contribution</w:t>
            </w:r>
          </w:p>
        </w:tc>
      </w:tr>
      <w:tr w:rsidR="003F108B" w14:paraId="00FF4799" w14:textId="77777777">
        <w:tc>
          <w:tcPr>
            <w:tcW w:w="1386" w:type="pct"/>
          </w:tcPr>
          <w:p w14:paraId="5ED84239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>Role within the team</w:t>
            </w:r>
          </w:p>
        </w:tc>
        <w:tc>
          <w:tcPr>
            <w:tcW w:w="3614" w:type="pct"/>
          </w:tcPr>
          <w:p w14:paraId="2971776D" w14:textId="77777777" w:rsidR="003F108B" w:rsidRDefault="003F108B"/>
        </w:tc>
      </w:tr>
      <w:tr w:rsidR="003F108B" w14:paraId="63042CF7" w14:textId="77777777">
        <w:tc>
          <w:tcPr>
            <w:tcW w:w="1386" w:type="pct"/>
          </w:tcPr>
          <w:p w14:paraId="5C6A787F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 xml:space="preserve">Skills </w:t>
            </w:r>
            <w:r w:rsidRPr="00BD3970">
              <w:rPr>
                <w:color w:val="008E7A"/>
                <w:sz w:val="16"/>
                <w:szCs w:val="16"/>
              </w:rPr>
              <w:t>(top three)</w:t>
            </w:r>
          </w:p>
        </w:tc>
        <w:tc>
          <w:tcPr>
            <w:tcW w:w="3614" w:type="pct"/>
          </w:tcPr>
          <w:p w14:paraId="7B9D77A7" w14:textId="77777777" w:rsidR="003F108B" w:rsidRDefault="003F108B"/>
        </w:tc>
      </w:tr>
      <w:tr w:rsidR="003F108B" w14:paraId="3F5A5462" w14:textId="77777777">
        <w:tc>
          <w:tcPr>
            <w:tcW w:w="1386" w:type="pct"/>
          </w:tcPr>
          <w:p w14:paraId="323DDDC4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>Area of expertise or education background</w:t>
            </w:r>
          </w:p>
        </w:tc>
        <w:tc>
          <w:tcPr>
            <w:tcW w:w="3614" w:type="pct"/>
          </w:tcPr>
          <w:p w14:paraId="0A718079" w14:textId="77777777" w:rsidR="003F108B" w:rsidRDefault="003F108B"/>
        </w:tc>
      </w:tr>
    </w:tbl>
    <w:p w14:paraId="7C65CEAE" w14:textId="5D5130D2" w:rsidR="003F108B" w:rsidRDefault="003F108B" w:rsidP="003F108B">
      <w:pPr>
        <w:pStyle w:val="Heading2"/>
        <w:spacing w:before="240"/>
        <w:rPr>
          <w:sz w:val="16"/>
          <w:szCs w:val="16"/>
        </w:rPr>
      </w:pPr>
      <w:r>
        <w:t>Team member #4</w:t>
      </w:r>
    </w:p>
    <w:p w14:paraId="0FA617D1" w14:textId="783143E8" w:rsidR="00822ECD" w:rsidRPr="00BD3970" w:rsidRDefault="00822ECD" w:rsidP="00822ECD">
      <w:pPr>
        <w:rPr>
          <w:color w:val="008E7A"/>
        </w:rPr>
      </w:pPr>
      <w:r w:rsidRPr="00BD3970">
        <w:rPr>
          <w:color w:val="008E7A"/>
        </w:rPr>
        <w:t>Please delete this section if not applicable.</w:t>
      </w:r>
    </w:p>
    <w:tbl>
      <w:tblPr>
        <w:tblStyle w:val="TableGrid"/>
        <w:tblW w:w="5000" w:type="pct"/>
        <w:tblBorders>
          <w:top w:val="single" w:sz="4" w:space="0" w:color="003247"/>
          <w:left w:val="single" w:sz="4" w:space="0" w:color="003247"/>
          <w:bottom w:val="single" w:sz="4" w:space="0" w:color="003247"/>
          <w:right w:val="single" w:sz="4" w:space="0" w:color="003247"/>
          <w:insideH w:val="single" w:sz="4" w:space="0" w:color="003247"/>
          <w:insideV w:val="single" w:sz="4" w:space="0" w:color="003247"/>
        </w:tblBorders>
        <w:tblLook w:val="04A0" w:firstRow="1" w:lastRow="0" w:firstColumn="1" w:lastColumn="0" w:noHBand="0" w:noVBand="1"/>
      </w:tblPr>
      <w:tblGrid>
        <w:gridCol w:w="2499"/>
        <w:gridCol w:w="6517"/>
      </w:tblGrid>
      <w:tr w:rsidR="003F108B" w14:paraId="4C67765B" w14:textId="77777777">
        <w:tc>
          <w:tcPr>
            <w:tcW w:w="5000" w:type="pct"/>
            <w:gridSpan w:val="2"/>
            <w:shd w:val="clear" w:color="auto" w:fill="003247"/>
          </w:tcPr>
          <w:p w14:paraId="68B6EB22" w14:textId="77777777" w:rsidR="003F108B" w:rsidRPr="001B21E5" w:rsidRDefault="003F108B">
            <w:pPr>
              <w:rPr>
                <w:b/>
                <w:bCs/>
              </w:rPr>
            </w:pPr>
            <w:r w:rsidRPr="001B21E5">
              <w:rPr>
                <w:b/>
                <w:bCs/>
              </w:rPr>
              <w:t>Basic info</w:t>
            </w:r>
          </w:p>
        </w:tc>
      </w:tr>
      <w:tr w:rsidR="003F108B" w14:paraId="26DE7E22" w14:textId="77777777">
        <w:tc>
          <w:tcPr>
            <w:tcW w:w="1386" w:type="pct"/>
          </w:tcPr>
          <w:p w14:paraId="38345654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>First name</w:t>
            </w:r>
          </w:p>
        </w:tc>
        <w:tc>
          <w:tcPr>
            <w:tcW w:w="3614" w:type="pct"/>
          </w:tcPr>
          <w:p w14:paraId="4AE0A31D" w14:textId="77777777" w:rsidR="003F108B" w:rsidRDefault="003F108B"/>
        </w:tc>
      </w:tr>
      <w:tr w:rsidR="003F108B" w14:paraId="468B12A4" w14:textId="77777777">
        <w:tc>
          <w:tcPr>
            <w:tcW w:w="1386" w:type="pct"/>
          </w:tcPr>
          <w:p w14:paraId="409995B9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>Last name</w:t>
            </w:r>
          </w:p>
        </w:tc>
        <w:tc>
          <w:tcPr>
            <w:tcW w:w="3614" w:type="pct"/>
          </w:tcPr>
          <w:p w14:paraId="5F11BCF6" w14:textId="77777777" w:rsidR="003F108B" w:rsidRDefault="003F108B"/>
        </w:tc>
      </w:tr>
      <w:tr w:rsidR="003F108B" w14:paraId="197D3D68" w14:textId="77777777">
        <w:tc>
          <w:tcPr>
            <w:tcW w:w="1386" w:type="pct"/>
          </w:tcPr>
          <w:p w14:paraId="6056FF48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>Title</w:t>
            </w:r>
          </w:p>
        </w:tc>
        <w:tc>
          <w:tcPr>
            <w:tcW w:w="3614" w:type="pct"/>
          </w:tcPr>
          <w:p w14:paraId="048C67F8" w14:textId="77777777" w:rsidR="003F108B" w:rsidRDefault="003F108B"/>
        </w:tc>
      </w:tr>
      <w:tr w:rsidR="003F108B" w14:paraId="733D083D" w14:textId="77777777">
        <w:tc>
          <w:tcPr>
            <w:tcW w:w="1386" w:type="pct"/>
          </w:tcPr>
          <w:p w14:paraId="74A98DFA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 xml:space="preserve">Sex </w:t>
            </w:r>
            <w:r w:rsidRPr="00BD3970">
              <w:rPr>
                <w:color w:val="008E7A"/>
                <w:sz w:val="16"/>
                <w:szCs w:val="16"/>
              </w:rPr>
              <w:t>(Masculine/Feminine/Other/Prefer not to say)</w:t>
            </w:r>
          </w:p>
        </w:tc>
        <w:tc>
          <w:tcPr>
            <w:tcW w:w="3614" w:type="pct"/>
          </w:tcPr>
          <w:p w14:paraId="27B8AFCD" w14:textId="77777777" w:rsidR="003F108B" w:rsidRDefault="003F108B"/>
        </w:tc>
      </w:tr>
      <w:tr w:rsidR="003F108B" w14:paraId="5CD1A73B" w14:textId="77777777">
        <w:tc>
          <w:tcPr>
            <w:tcW w:w="1386" w:type="pct"/>
          </w:tcPr>
          <w:p w14:paraId="0771F1EB" w14:textId="25FB74E3" w:rsidR="003F108B" w:rsidRPr="00BD3970" w:rsidRDefault="009C3C17">
            <w:pPr>
              <w:rPr>
                <w:color w:val="008E7A"/>
              </w:rPr>
            </w:pPr>
            <w:r>
              <w:rPr>
                <w:color w:val="008E7A"/>
              </w:rPr>
              <w:t xml:space="preserve">Date of birth </w:t>
            </w:r>
            <w:r w:rsidRPr="009300D2">
              <w:rPr>
                <w:color w:val="008E7A"/>
                <w:sz w:val="16"/>
                <w:szCs w:val="16"/>
              </w:rPr>
              <w:t>(dd/mm/</w:t>
            </w:r>
            <w:proofErr w:type="spellStart"/>
            <w:r w:rsidRPr="009300D2">
              <w:rPr>
                <w:color w:val="008E7A"/>
                <w:sz w:val="16"/>
                <w:szCs w:val="16"/>
              </w:rPr>
              <w:t>yyyy</w:t>
            </w:r>
            <w:proofErr w:type="spellEnd"/>
            <w:r w:rsidRPr="009300D2">
              <w:rPr>
                <w:color w:val="008E7A"/>
                <w:sz w:val="16"/>
                <w:szCs w:val="16"/>
              </w:rPr>
              <w:t>)</w:t>
            </w:r>
          </w:p>
        </w:tc>
        <w:tc>
          <w:tcPr>
            <w:tcW w:w="3614" w:type="pct"/>
          </w:tcPr>
          <w:p w14:paraId="395A6B42" w14:textId="77777777" w:rsidR="003F108B" w:rsidRDefault="003F108B"/>
        </w:tc>
      </w:tr>
      <w:tr w:rsidR="003F108B" w14:paraId="6C5978C5" w14:textId="77777777">
        <w:tc>
          <w:tcPr>
            <w:tcW w:w="5000" w:type="pct"/>
            <w:gridSpan w:val="2"/>
            <w:shd w:val="clear" w:color="auto" w:fill="003247"/>
          </w:tcPr>
          <w:p w14:paraId="72095D9E" w14:textId="77777777" w:rsidR="003F108B" w:rsidRPr="001B21E5" w:rsidRDefault="003F108B">
            <w:pPr>
              <w:rPr>
                <w:b/>
                <w:bCs/>
              </w:rPr>
            </w:pPr>
            <w:r w:rsidRPr="001B21E5">
              <w:rPr>
                <w:b/>
                <w:bCs/>
              </w:rPr>
              <w:t>Contact info</w:t>
            </w:r>
          </w:p>
        </w:tc>
      </w:tr>
      <w:tr w:rsidR="003F108B" w14:paraId="312AD25C" w14:textId="77777777">
        <w:tc>
          <w:tcPr>
            <w:tcW w:w="1386" w:type="pct"/>
          </w:tcPr>
          <w:p w14:paraId="3F7B1FDE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>Contact email</w:t>
            </w:r>
          </w:p>
        </w:tc>
        <w:tc>
          <w:tcPr>
            <w:tcW w:w="3614" w:type="pct"/>
          </w:tcPr>
          <w:p w14:paraId="71825CB0" w14:textId="77777777" w:rsidR="003F108B" w:rsidRDefault="003F108B"/>
        </w:tc>
      </w:tr>
      <w:tr w:rsidR="003F108B" w14:paraId="1B762CEB" w14:textId="77777777">
        <w:tc>
          <w:tcPr>
            <w:tcW w:w="1386" w:type="pct"/>
          </w:tcPr>
          <w:p w14:paraId="52D4E82A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 xml:space="preserve">Phone number </w:t>
            </w:r>
            <w:r w:rsidRPr="00BD3970">
              <w:rPr>
                <w:color w:val="008E7A"/>
                <w:sz w:val="16"/>
                <w:szCs w:val="16"/>
              </w:rPr>
              <w:t>(optional)</w:t>
            </w:r>
          </w:p>
        </w:tc>
        <w:tc>
          <w:tcPr>
            <w:tcW w:w="3614" w:type="pct"/>
          </w:tcPr>
          <w:p w14:paraId="4CDB7DCE" w14:textId="77777777" w:rsidR="003F108B" w:rsidRDefault="003F108B"/>
        </w:tc>
      </w:tr>
      <w:tr w:rsidR="003F108B" w14:paraId="76190A64" w14:textId="77777777">
        <w:tc>
          <w:tcPr>
            <w:tcW w:w="1386" w:type="pct"/>
          </w:tcPr>
          <w:p w14:paraId="1FA5E81F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 xml:space="preserve">LinkedIn profile </w:t>
            </w:r>
            <w:r w:rsidRPr="00BD3970">
              <w:rPr>
                <w:color w:val="008E7A"/>
                <w:sz w:val="16"/>
                <w:szCs w:val="16"/>
              </w:rPr>
              <w:t>(optional)</w:t>
            </w:r>
          </w:p>
        </w:tc>
        <w:tc>
          <w:tcPr>
            <w:tcW w:w="3614" w:type="pct"/>
          </w:tcPr>
          <w:p w14:paraId="3AC6C24E" w14:textId="77777777" w:rsidR="003F108B" w:rsidRDefault="003F108B"/>
        </w:tc>
      </w:tr>
      <w:tr w:rsidR="003F108B" w14:paraId="4EC5592E" w14:textId="77777777">
        <w:tc>
          <w:tcPr>
            <w:tcW w:w="1386" w:type="pct"/>
          </w:tcPr>
          <w:p w14:paraId="39B09949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 xml:space="preserve">GitHub profile </w:t>
            </w:r>
            <w:r w:rsidRPr="00BD3970">
              <w:rPr>
                <w:color w:val="008E7A"/>
                <w:sz w:val="16"/>
                <w:szCs w:val="16"/>
              </w:rPr>
              <w:t>(optional)</w:t>
            </w:r>
          </w:p>
        </w:tc>
        <w:tc>
          <w:tcPr>
            <w:tcW w:w="3614" w:type="pct"/>
          </w:tcPr>
          <w:p w14:paraId="46F56235" w14:textId="77777777" w:rsidR="003F108B" w:rsidRDefault="003F108B"/>
        </w:tc>
      </w:tr>
      <w:tr w:rsidR="003F108B" w14:paraId="519FE01A" w14:textId="77777777">
        <w:tc>
          <w:tcPr>
            <w:tcW w:w="5000" w:type="pct"/>
            <w:gridSpan w:val="2"/>
            <w:shd w:val="clear" w:color="auto" w:fill="003247"/>
          </w:tcPr>
          <w:p w14:paraId="03FB0FF5" w14:textId="77777777" w:rsidR="003F108B" w:rsidRPr="001B21E5" w:rsidRDefault="003F108B">
            <w:pPr>
              <w:rPr>
                <w:b/>
                <w:bCs/>
              </w:rPr>
            </w:pPr>
            <w:r w:rsidRPr="001B21E5">
              <w:rPr>
                <w:b/>
                <w:bCs/>
              </w:rPr>
              <w:t xml:space="preserve">Geography </w:t>
            </w:r>
          </w:p>
        </w:tc>
      </w:tr>
      <w:tr w:rsidR="003F108B" w14:paraId="17249E1A" w14:textId="77777777">
        <w:tc>
          <w:tcPr>
            <w:tcW w:w="1386" w:type="pct"/>
          </w:tcPr>
          <w:p w14:paraId="7D6524D3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lastRenderedPageBreak/>
              <w:t>Country of residence</w:t>
            </w:r>
          </w:p>
        </w:tc>
        <w:tc>
          <w:tcPr>
            <w:tcW w:w="3614" w:type="pct"/>
          </w:tcPr>
          <w:p w14:paraId="2C42BB9F" w14:textId="77777777" w:rsidR="003F108B" w:rsidRDefault="003F108B"/>
        </w:tc>
      </w:tr>
      <w:tr w:rsidR="003F108B" w14:paraId="7120DEBC" w14:textId="77777777">
        <w:tc>
          <w:tcPr>
            <w:tcW w:w="1386" w:type="pct"/>
          </w:tcPr>
          <w:p w14:paraId="72D20F07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>City of residence</w:t>
            </w:r>
          </w:p>
        </w:tc>
        <w:tc>
          <w:tcPr>
            <w:tcW w:w="3614" w:type="pct"/>
          </w:tcPr>
          <w:p w14:paraId="7F977999" w14:textId="77777777" w:rsidR="003F108B" w:rsidRDefault="003F108B"/>
        </w:tc>
      </w:tr>
      <w:tr w:rsidR="003F108B" w14:paraId="4E348B8A" w14:textId="77777777">
        <w:tc>
          <w:tcPr>
            <w:tcW w:w="5000" w:type="pct"/>
            <w:gridSpan w:val="2"/>
            <w:shd w:val="clear" w:color="auto" w:fill="003247"/>
          </w:tcPr>
          <w:p w14:paraId="150DD1C1" w14:textId="77777777" w:rsidR="003F108B" w:rsidRPr="001B21E5" w:rsidRDefault="003F108B">
            <w:pPr>
              <w:rPr>
                <w:b/>
                <w:bCs/>
              </w:rPr>
            </w:pPr>
            <w:r w:rsidRPr="001B21E5">
              <w:rPr>
                <w:b/>
                <w:bCs/>
              </w:rPr>
              <w:t>Affiliation</w:t>
            </w:r>
          </w:p>
        </w:tc>
      </w:tr>
      <w:tr w:rsidR="003F108B" w14:paraId="31528FB6" w14:textId="77777777">
        <w:tc>
          <w:tcPr>
            <w:tcW w:w="1386" w:type="pct"/>
          </w:tcPr>
          <w:p w14:paraId="50DA1056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>Affiliation</w:t>
            </w:r>
          </w:p>
        </w:tc>
        <w:tc>
          <w:tcPr>
            <w:tcW w:w="3614" w:type="pct"/>
          </w:tcPr>
          <w:p w14:paraId="58B19FF6" w14:textId="77777777" w:rsidR="003F108B" w:rsidRDefault="003F108B"/>
        </w:tc>
      </w:tr>
      <w:tr w:rsidR="003F108B" w14:paraId="247FF0D5" w14:textId="77777777">
        <w:tc>
          <w:tcPr>
            <w:tcW w:w="1386" w:type="pct"/>
          </w:tcPr>
          <w:p w14:paraId="47600FCF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>Role within that organisation</w:t>
            </w:r>
          </w:p>
        </w:tc>
        <w:tc>
          <w:tcPr>
            <w:tcW w:w="3614" w:type="pct"/>
          </w:tcPr>
          <w:p w14:paraId="4B4B581B" w14:textId="77777777" w:rsidR="003F108B" w:rsidRDefault="003F108B"/>
        </w:tc>
      </w:tr>
      <w:tr w:rsidR="003F108B" w14:paraId="48210638" w14:textId="77777777">
        <w:tc>
          <w:tcPr>
            <w:tcW w:w="5000" w:type="pct"/>
            <w:gridSpan w:val="2"/>
            <w:shd w:val="clear" w:color="auto" w:fill="003247"/>
          </w:tcPr>
          <w:p w14:paraId="5B46D9DE" w14:textId="77777777" w:rsidR="003F108B" w:rsidRPr="001B21E5" w:rsidRDefault="003F108B">
            <w:pPr>
              <w:rPr>
                <w:b/>
                <w:bCs/>
              </w:rPr>
            </w:pPr>
            <w:r w:rsidRPr="001B21E5">
              <w:rPr>
                <w:b/>
                <w:bCs/>
              </w:rPr>
              <w:t>Team contribution</w:t>
            </w:r>
          </w:p>
        </w:tc>
      </w:tr>
      <w:tr w:rsidR="003F108B" w14:paraId="4198F7BC" w14:textId="77777777">
        <w:tc>
          <w:tcPr>
            <w:tcW w:w="1386" w:type="pct"/>
          </w:tcPr>
          <w:p w14:paraId="35F873C0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>Role within the team</w:t>
            </w:r>
          </w:p>
        </w:tc>
        <w:tc>
          <w:tcPr>
            <w:tcW w:w="3614" w:type="pct"/>
          </w:tcPr>
          <w:p w14:paraId="177D6BB0" w14:textId="77777777" w:rsidR="003F108B" w:rsidRDefault="003F108B"/>
        </w:tc>
      </w:tr>
      <w:tr w:rsidR="003F108B" w14:paraId="4B150611" w14:textId="77777777">
        <w:tc>
          <w:tcPr>
            <w:tcW w:w="1386" w:type="pct"/>
          </w:tcPr>
          <w:p w14:paraId="2464B500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 xml:space="preserve">Skills </w:t>
            </w:r>
            <w:r w:rsidRPr="00BD3970">
              <w:rPr>
                <w:color w:val="008E7A"/>
                <w:sz w:val="16"/>
                <w:szCs w:val="16"/>
              </w:rPr>
              <w:t>(top three)</w:t>
            </w:r>
          </w:p>
        </w:tc>
        <w:tc>
          <w:tcPr>
            <w:tcW w:w="3614" w:type="pct"/>
          </w:tcPr>
          <w:p w14:paraId="46808256" w14:textId="77777777" w:rsidR="003F108B" w:rsidRDefault="003F108B"/>
        </w:tc>
      </w:tr>
      <w:tr w:rsidR="003F108B" w14:paraId="648C1F90" w14:textId="77777777">
        <w:tc>
          <w:tcPr>
            <w:tcW w:w="1386" w:type="pct"/>
          </w:tcPr>
          <w:p w14:paraId="00969871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>Area of expertise or education background</w:t>
            </w:r>
          </w:p>
        </w:tc>
        <w:tc>
          <w:tcPr>
            <w:tcW w:w="3614" w:type="pct"/>
          </w:tcPr>
          <w:p w14:paraId="2C62C77F" w14:textId="77777777" w:rsidR="003F108B" w:rsidRDefault="003F108B"/>
        </w:tc>
      </w:tr>
    </w:tbl>
    <w:p w14:paraId="4F11BEB4" w14:textId="632188C0" w:rsidR="003F108B" w:rsidRDefault="003F108B" w:rsidP="003F108B">
      <w:pPr>
        <w:pStyle w:val="Heading2"/>
        <w:spacing w:before="240"/>
      </w:pPr>
      <w:r>
        <w:t>Team member #5</w:t>
      </w:r>
    </w:p>
    <w:p w14:paraId="3A214948" w14:textId="39E4ECAC" w:rsidR="00822ECD" w:rsidRPr="00BD3970" w:rsidRDefault="00822ECD" w:rsidP="00822ECD">
      <w:pPr>
        <w:rPr>
          <w:color w:val="008E7A"/>
        </w:rPr>
      </w:pPr>
      <w:r w:rsidRPr="00BD3970">
        <w:rPr>
          <w:color w:val="008E7A"/>
        </w:rPr>
        <w:t>Please delete this section if not applicable.</w:t>
      </w:r>
    </w:p>
    <w:tbl>
      <w:tblPr>
        <w:tblStyle w:val="TableGrid"/>
        <w:tblW w:w="5000" w:type="pct"/>
        <w:tblBorders>
          <w:top w:val="single" w:sz="4" w:space="0" w:color="003247"/>
          <w:left w:val="single" w:sz="4" w:space="0" w:color="003247"/>
          <w:bottom w:val="single" w:sz="4" w:space="0" w:color="003247"/>
          <w:right w:val="single" w:sz="4" w:space="0" w:color="003247"/>
          <w:insideH w:val="single" w:sz="4" w:space="0" w:color="003247"/>
          <w:insideV w:val="single" w:sz="4" w:space="0" w:color="003247"/>
        </w:tblBorders>
        <w:tblLook w:val="04A0" w:firstRow="1" w:lastRow="0" w:firstColumn="1" w:lastColumn="0" w:noHBand="0" w:noVBand="1"/>
      </w:tblPr>
      <w:tblGrid>
        <w:gridCol w:w="2499"/>
        <w:gridCol w:w="6517"/>
      </w:tblGrid>
      <w:tr w:rsidR="003F108B" w14:paraId="527AF973" w14:textId="77777777">
        <w:tc>
          <w:tcPr>
            <w:tcW w:w="5000" w:type="pct"/>
            <w:gridSpan w:val="2"/>
            <w:shd w:val="clear" w:color="auto" w:fill="003247"/>
          </w:tcPr>
          <w:p w14:paraId="76CDDBED" w14:textId="77777777" w:rsidR="003F108B" w:rsidRPr="001B21E5" w:rsidRDefault="003F108B">
            <w:pPr>
              <w:rPr>
                <w:b/>
                <w:bCs/>
              </w:rPr>
            </w:pPr>
            <w:r w:rsidRPr="001B21E5">
              <w:rPr>
                <w:b/>
                <w:bCs/>
              </w:rPr>
              <w:t>Basic info</w:t>
            </w:r>
          </w:p>
        </w:tc>
      </w:tr>
      <w:tr w:rsidR="003F108B" w14:paraId="08D481EF" w14:textId="77777777">
        <w:tc>
          <w:tcPr>
            <w:tcW w:w="1386" w:type="pct"/>
          </w:tcPr>
          <w:p w14:paraId="52C08F69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>First name</w:t>
            </w:r>
          </w:p>
        </w:tc>
        <w:tc>
          <w:tcPr>
            <w:tcW w:w="3614" w:type="pct"/>
          </w:tcPr>
          <w:p w14:paraId="404A98CB" w14:textId="77777777" w:rsidR="003F108B" w:rsidRDefault="003F108B"/>
        </w:tc>
      </w:tr>
      <w:tr w:rsidR="003F108B" w14:paraId="4E5D0B4A" w14:textId="77777777">
        <w:tc>
          <w:tcPr>
            <w:tcW w:w="1386" w:type="pct"/>
          </w:tcPr>
          <w:p w14:paraId="5B896DA9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>Last name</w:t>
            </w:r>
          </w:p>
        </w:tc>
        <w:tc>
          <w:tcPr>
            <w:tcW w:w="3614" w:type="pct"/>
          </w:tcPr>
          <w:p w14:paraId="4240E34E" w14:textId="77777777" w:rsidR="003F108B" w:rsidRDefault="003F108B"/>
        </w:tc>
      </w:tr>
      <w:tr w:rsidR="003F108B" w14:paraId="583EB4DA" w14:textId="77777777">
        <w:tc>
          <w:tcPr>
            <w:tcW w:w="1386" w:type="pct"/>
          </w:tcPr>
          <w:p w14:paraId="6286FB8F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>Title</w:t>
            </w:r>
          </w:p>
        </w:tc>
        <w:tc>
          <w:tcPr>
            <w:tcW w:w="3614" w:type="pct"/>
          </w:tcPr>
          <w:p w14:paraId="6F6D8971" w14:textId="77777777" w:rsidR="003F108B" w:rsidRDefault="003F108B"/>
        </w:tc>
      </w:tr>
      <w:tr w:rsidR="003F108B" w14:paraId="32757489" w14:textId="77777777">
        <w:tc>
          <w:tcPr>
            <w:tcW w:w="1386" w:type="pct"/>
          </w:tcPr>
          <w:p w14:paraId="78ACF253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 xml:space="preserve">Sex </w:t>
            </w:r>
            <w:r w:rsidRPr="00BD3970">
              <w:rPr>
                <w:color w:val="008E7A"/>
                <w:sz w:val="16"/>
                <w:szCs w:val="16"/>
              </w:rPr>
              <w:t>(Masculine/Feminine/Other/Prefer not to say)</w:t>
            </w:r>
          </w:p>
        </w:tc>
        <w:tc>
          <w:tcPr>
            <w:tcW w:w="3614" w:type="pct"/>
          </w:tcPr>
          <w:p w14:paraId="1DD93FE8" w14:textId="77777777" w:rsidR="003F108B" w:rsidRDefault="003F108B"/>
        </w:tc>
      </w:tr>
      <w:tr w:rsidR="003F108B" w14:paraId="55D15724" w14:textId="77777777">
        <w:tc>
          <w:tcPr>
            <w:tcW w:w="1386" w:type="pct"/>
          </w:tcPr>
          <w:p w14:paraId="5F0469A9" w14:textId="141C11B0" w:rsidR="003F108B" w:rsidRPr="00BD3970" w:rsidRDefault="009C3C17">
            <w:pPr>
              <w:rPr>
                <w:color w:val="008E7A"/>
              </w:rPr>
            </w:pPr>
            <w:r>
              <w:rPr>
                <w:color w:val="008E7A"/>
              </w:rPr>
              <w:t xml:space="preserve">Date of birth </w:t>
            </w:r>
            <w:r w:rsidRPr="009300D2">
              <w:rPr>
                <w:color w:val="008E7A"/>
                <w:sz w:val="16"/>
                <w:szCs w:val="16"/>
              </w:rPr>
              <w:t>(dd/mm/</w:t>
            </w:r>
            <w:proofErr w:type="spellStart"/>
            <w:r w:rsidRPr="009300D2">
              <w:rPr>
                <w:color w:val="008E7A"/>
                <w:sz w:val="16"/>
                <w:szCs w:val="16"/>
              </w:rPr>
              <w:t>yyyy</w:t>
            </w:r>
            <w:proofErr w:type="spellEnd"/>
            <w:r w:rsidRPr="009300D2">
              <w:rPr>
                <w:color w:val="008E7A"/>
                <w:sz w:val="16"/>
                <w:szCs w:val="16"/>
              </w:rPr>
              <w:t>)</w:t>
            </w:r>
          </w:p>
        </w:tc>
        <w:tc>
          <w:tcPr>
            <w:tcW w:w="3614" w:type="pct"/>
          </w:tcPr>
          <w:p w14:paraId="47565395" w14:textId="77777777" w:rsidR="003F108B" w:rsidRDefault="003F108B"/>
        </w:tc>
      </w:tr>
      <w:tr w:rsidR="003F108B" w14:paraId="7DED5A6B" w14:textId="77777777">
        <w:tc>
          <w:tcPr>
            <w:tcW w:w="5000" w:type="pct"/>
            <w:gridSpan w:val="2"/>
            <w:shd w:val="clear" w:color="auto" w:fill="003247"/>
          </w:tcPr>
          <w:p w14:paraId="5B08DC04" w14:textId="77777777" w:rsidR="003F108B" w:rsidRPr="001B21E5" w:rsidRDefault="003F108B">
            <w:pPr>
              <w:rPr>
                <w:b/>
                <w:bCs/>
              </w:rPr>
            </w:pPr>
            <w:r w:rsidRPr="001B21E5">
              <w:rPr>
                <w:b/>
                <w:bCs/>
              </w:rPr>
              <w:t>Contact info</w:t>
            </w:r>
          </w:p>
        </w:tc>
      </w:tr>
      <w:tr w:rsidR="003F108B" w14:paraId="76B632C1" w14:textId="77777777">
        <w:tc>
          <w:tcPr>
            <w:tcW w:w="1386" w:type="pct"/>
          </w:tcPr>
          <w:p w14:paraId="15B2BA54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>Contact email</w:t>
            </w:r>
          </w:p>
        </w:tc>
        <w:tc>
          <w:tcPr>
            <w:tcW w:w="3614" w:type="pct"/>
          </w:tcPr>
          <w:p w14:paraId="04A2DAF2" w14:textId="77777777" w:rsidR="003F108B" w:rsidRDefault="003F108B"/>
        </w:tc>
      </w:tr>
      <w:tr w:rsidR="003F108B" w14:paraId="61C433C5" w14:textId="77777777">
        <w:tc>
          <w:tcPr>
            <w:tcW w:w="1386" w:type="pct"/>
          </w:tcPr>
          <w:p w14:paraId="46C602D6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 xml:space="preserve">Phone number </w:t>
            </w:r>
            <w:r w:rsidRPr="00BD3970">
              <w:rPr>
                <w:color w:val="008E7A"/>
                <w:sz w:val="16"/>
                <w:szCs w:val="16"/>
              </w:rPr>
              <w:t>(optional)</w:t>
            </w:r>
          </w:p>
        </w:tc>
        <w:tc>
          <w:tcPr>
            <w:tcW w:w="3614" w:type="pct"/>
          </w:tcPr>
          <w:p w14:paraId="356794CC" w14:textId="77777777" w:rsidR="003F108B" w:rsidRDefault="003F108B"/>
        </w:tc>
      </w:tr>
      <w:tr w:rsidR="003F108B" w14:paraId="15F4FDB1" w14:textId="77777777">
        <w:tc>
          <w:tcPr>
            <w:tcW w:w="1386" w:type="pct"/>
          </w:tcPr>
          <w:p w14:paraId="3F02E85B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 xml:space="preserve">LinkedIn profile </w:t>
            </w:r>
            <w:r w:rsidRPr="00BD3970">
              <w:rPr>
                <w:color w:val="008E7A"/>
                <w:sz w:val="16"/>
                <w:szCs w:val="16"/>
              </w:rPr>
              <w:t>(optional)</w:t>
            </w:r>
          </w:p>
        </w:tc>
        <w:tc>
          <w:tcPr>
            <w:tcW w:w="3614" w:type="pct"/>
          </w:tcPr>
          <w:p w14:paraId="6D98B217" w14:textId="77777777" w:rsidR="003F108B" w:rsidRDefault="003F108B"/>
        </w:tc>
      </w:tr>
      <w:tr w:rsidR="003F108B" w14:paraId="1F98D8E5" w14:textId="77777777">
        <w:tc>
          <w:tcPr>
            <w:tcW w:w="1386" w:type="pct"/>
          </w:tcPr>
          <w:p w14:paraId="72B520FA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 xml:space="preserve">GitHub profile </w:t>
            </w:r>
            <w:r w:rsidRPr="00BD3970">
              <w:rPr>
                <w:color w:val="008E7A"/>
                <w:sz w:val="16"/>
                <w:szCs w:val="16"/>
              </w:rPr>
              <w:t>(optional)</w:t>
            </w:r>
          </w:p>
        </w:tc>
        <w:tc>
          <w:tcPr>
            <w:tcW w:w="3614" w:type="pct"/>
          </w:tcPr>
          <w:p w14:paraId="29BF0112" w14:textId="77777777" w:rsidR="003F108B" w:rsidRDefault="003F108B"/>
        </w:tc>
      </w:tr>
      <w:tr w:rsidR="003F108B" w14:paraId="490C6716" w14:textId="77777777">
        <w:tc>
          <w:tcPr>
            <w:tcW w:w="5000" w:type="pct"/>
            <w:gridSpan w:val="2"/>
            <w:shd w:val="clear" w:color="auto" w:fill="003247"/>
          </w:tcPr>
          <w:p w14:paraId="45C59C5D" w14:textId="77777777" w:rsidR="003F108B" w:rsidRPr="001B21E5" w:rsidRDefault="003F108B">
            <w:pPr>
              <w:rPr>
                <w:b/>
                <w:bCs/>
              </w:rPr>
            </w:pPr>
            <w:r w:rsidRPr="001B21E5">
              <w:rPr>
                <w:b/>
                <w:bCs/>
              </w:rPr>
              <w:t xml:space="preserve">Geography </w:t>
            </w:r>
          </w:p>
        </w:tc>
      </w:tr>
      <w:tr w:rsidR="003F108B" w14:paraId="725BC076" w14:textId="77777777">
        <w:tc>
          <w:tcPr>
            <w:tcW w:w="1386" w:type="pct"/>
          </w:tcPr>
          <w:p w14:paraId="7BDBA5E2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>Country of residence</w:t>
            </w:r>
          </w:p>
        </w:tc>
        <w:tc>
          <w:tcPr>
            <w:tcW w:w="3614" w:type="pct"/>
          </w:tcPr>
          <w:p w14:paraId="3477C8B6" w14:textId="77777777" w:rsidR="003F108B" w:rsidRDefault="003F108B"/>
        </w:tc>
      </w:tr>
      <w:tr w:rsidR="003F108B" w14:paraId="4754F6DA" w14:textId="77777777">
        <w:tc>
          <w:tcPr>
            <w:tcW w:w="1386" w:type="pct"/>
          </w:tcPr>
          <w:p w14:paraId="44F3609C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>City of residence</w:t>
            </w:r>
          </w:p>
        </w:tc>
        <w:tc>
          <w:tcPr>
            <w:tcW w:w="3614" w:type="pct"/>
          </w:tcPr>
          <w:p w14:paraId="47CE1052" w14:textId="77777777" w:rsidR="003F108B" w:rsidRDefault="003F108B"/>
        </w:tc>
      </w:tr>
      <w:tr w:rsidR="003F108B" w14:paraId="7F587C94" w14:textId="77777777">
        <w:tc>
          <w:tcPr>
            <w:tcW w:w="5000" w:type="pct"/>
            <w:gridSpan w:val="2"/>
            <w:shd w:val="clear" w:color="auto" w:fill="003247"/>
          </w:tcPr>
          <w:p w14:paraId="218ED39A" w14:textId="77777777" w:rsidR="003F108B" w:rsidRPr="001B21E5" w:rsidRDefault="003F108B">
            <w:pPr>
              <w:rPr>
                <w:b/>
                <w:bCs/>
              </w:rPr>
            </w:pPr>
            <w:r w:rsidRPr="001B21E5">
              <w:rPr>
                <w:b/>
                <w:bCs/>
              </w:rPr>
              <w:t>Affiliation</w:t>
            </w:r>
          </w:p>
        </w:tc>
      </w:tr>
      <w:tr w:rsidR="003F108B" w14:paraId="6B89D9E7" w14:textId="77777777">
        <w:tc>
          <w:tcPr>
            <w:tcW w:w="1386" w:type="pct"/>
          </w:tcPr>
          <w:p w14:paraId="00B03E78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>Affiliation</w:t>
            </w:r>
          </w:p>
        </w:tc>
        <w:tc>
          <w:tcPr>
            <w:tcW w:w="3614" w:type="pct"/>
          </w:tcPr>
          <w:p w14:paraId="04592916" w14:textId="77777777" w:rsidR="003F108B" w:rsidRDefault="003F108B"/>
        </w:tc>
      </w:tr>
      <w:tr w:rsidR="003F108B" w14:paraId="609422C8" w14:textId="77777777">
        <w:tc>
          <w:tcPr>
            <w:tcW w:w="1386" w:type="pct"/>
          </w:tcPr>
          <w:p w14:paraId="22795F00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>Role within that organisation</w:t>
            </w:r>
          </w:p>
        </w:tc>
        <w:tc>
          <w:tcPr>
            <w:tcW w:w="3614" w:type="pct"/>
          </w:tcPr>
          <w:p w14:paraId="253E42C4" w14:textId="77777777" w:rsidR="003F108B" w:rsidRDefault="003F108B"/>
        </w:tc>
      </w:tr>
      <w:tr w:rsidR="003F108B" w14:paraId="6664FD3C" w14:textId="77777777">
        <w:tc>
          <w:tcPr>
            <w:tcW w:w="5000" w:type="pct"/>
            <w:gridSpan w:val="2"/>
            <w:shd w:val="clear" w:color="auto" w:fill="003247"/>
          </w:tcPr>
          <w:p w14:paraId="2E073ABC" w14:textId="77777777" w:rsidR="003F108B" w:rsidRPr="001B21E5" w:rsidRDefault="003F108B">
            <w:pPr>
              <w:rPr>
                <w:b/>
                <w:bCs/>
              </w:rPr>
            </w:pPr>
            <w:r w:rsidRPr="001B21E5">
              <w:rPr>
                <w:b/>
                <w:bCs/>
              </w:rPr>
              <w:t>Team contribution</w:t>
            </w:r>
          </w:p>
        </w:tc>
      </w:tr>
      <w:tr w:rsidR="003F108B" w14:paraId="39D6937E" w14:textId="77777777">
        <w:tc>
          <w:tcPr>
            <w:tcW w:w="1386" w:type="pct"/>
          </w:tcPr>
          <w:p w14:paraId="4B53D6D0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>Role within the team</w:t>
            </w:r>
          </w:p>
        </w:tc>
        <w:tc>
          <w:tcPr>
            <w:tcW w:w="3614" w:type="pct"/>
          </w:tcPr>
          <w:p w14:paraId="6A64D89B" w14:textId="77777777" w:rsidR="003F108B" w:rsidRDefault="003F108B"/>
        </w:tc>
      </w:tr>
      <w:tr w:rsidR="003F108B" w14:paraId="23645C4A" w14:textId="77777777">
        <w:tc>
          <w:tcPr>
            <w:tcW w:w="1386" w:type="pct"/>
          </w:tcPr>
          <w:p w14:paraId="77E512CD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 xml:space="preserve">Skills </w:t>
            </w:r>
            <w:r w:rsidRPr="00BD3970">
              <w:rPr>
                <w:color w:val="008E7A"/>
                <w:sz w:val="16"/>
                <w:szCs w:val="16"/>
              </w:rPr>
              <w:t>(top three)</w:t>
            </w:r>
          </w:p>
        </w:tc>
        <w:tc>
          <w:tcPr>
            <w:tcW w:w="3614" w:type="pct"/>
          </w:tcPr>
          <w:p w14:paraId="2A0F2DFF" w14:textId="77777777" w:rsidR="003F108B" w:rsidRDefault="003F108B"/>
        </w:tc>
      </w:tr>
      <w:tr w:rsidR="003F108B" w14:paraId="5CA1774B" w14:textId="77777777">
        <w:tc>
          <w:tcPr>
            <w:tcW w:w="1386" w:type="pct"/>
          </w:tcPr>
          <w:p w14:paraId="5C3555C1" w14:textId="77777777" w:rsidR="003F108B" w:rsidRPr="00BD3970" w:rsidRDefault="003F108B">
            <w:pPr>
              <w:rPr>
                <w:color w:val="008E7A"/>
              </w:rPr>
            </w:pPr>
            <w:r w:rsidRPr="00BD3970">
              <w:rPr>
                <w:color w:val="008E7A"/>
              </w:rPr>
              <w:t>Area of expertise or education background</w:t>
            </w:r>
          </w:p>
        </w:tc>
        <w:tc>
          <w:tcPr>
            <w:tcW w:w="3614" w:type="pct"/>
          </w:tcPr>
          <w:p w14:paraId="0527A2E9" w14:textId="77777777" w:rsidR="003F108B" w:rsidRDefault="003F108B"/>
        </w:tc>
      </w:tr>
    </w:tbl>
    <w:p w14:paraId="54F77AD3" w14:textId="77777777" w:rsidR="00A20069" w:rsidRPr="00A20069" w:rsidRDefault="00A20069" w:rsidP="00A20069"/>
    <w:sectPr w:rsidR="00A20069" w:rsidRPr="00A20069" w:rsidSect="007E5370">
      <w:headerReference w:type="default" r:id="rId13"/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BBCB7C" w14:textId="77777777" w:rsidR="00156ED2" w:rsidRDefault="00156ED2" w:rsidP="00FA0C14">
      <w:pPr>
        <w:spacing w:after="0" w:line="240" w:lineRule="auto"/>
      </w:pPr>
      <w:r>
        <w:separator/>
      </w:r>
    </w:p>
  </w:endnote>
  <w:endnote w:type="continuationSeparator" w:id="0">
    <w:p w14:paraId="7C39C669" w14:textId="77777777" w:rsidR="00156ED2" w:rsidRDefault="00156ED2" w:rsidP="00FA0C14">
      <w:pPr>
        <w:spacing w:after="0" w:line="240" w:lineRule="auto"/>
      </w:pPr>
      <w:r>
        <w:continuationSeparator/>
      </w:r>
    </w:p>
  </w:endnote>
  <w:endnote w:type="continuationNotice" w:id="1">
    <w:p w14:paraId="24DA149D" w14:textId="77777777" w:rsidR="00156ED2" w:rsidRDefault="00156ED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03A57" w14:textId="188DC7FC" w:rsidR="000465AB" w:rsidRDefault="000465AB" w:rsidP="00953DC0">
    <w:pPr>
      <w:pStyle w:val="Footer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CF3BCFE" wp14:editId="5A70BB6D">
          <wp:simplePos x="0" y="0"/>
          <wp:positionH relativeFrom="margin">
            <wp:posOffset>-12700</wp:posOffset>
          </wp:positionH>
          <wp:positionV relativeFrom="paragraph">
            <wp:posOffset>49349</wp:posOffset>
          </wp:positionV>
          <wp:extent cx="5756910" cy="489585"/>
          <wp:effectExtent l="0" t="0" r="0" b="5715"/>
          <wp:wrapNone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6910" cy="489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282E0D8" w14:textId="76A835AE" w:rsidR="00FA0C14" w:rsidRDefault="00FA0C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1B8EE" w14:textId="77777777" w:rsidR="00156ED2" w:rsidRDefault="00156ED2" w:rsidP="00FA0C14">
      <w:pPr>
        <w:spacing w:after="0" w:line="240" w:lineRule="auto"/>
      </w:pPr>
      <w:r>
        <w:separator/>
      </w:r>
    </w:p>
  </w:footnote>
  <w:footnote w:type="continuationSeparator" w:id="0">
    <w:p w14:paraId="692803C3" w14:textId="77777777" w:rsidR="00156ED2" w:rsidRDefault="00156ED2" w:rsidP="00FA0C14">
      <w:pPr>
        <w:spacing w:after="0" w:line="240" w:lineRule="auto"/>
      </w:pPr>
      <w:r>
        <w:continuationSeparator/>
      </w:r>
    </w:p>
  </w:footnote>
  <w:footnote w:type="continuationNotice" w:id="1">
    <w:p w14:paraId="14239731" w14:textId="77777777" w:rsidR="00156ED2" w:rsidRDefault="00156ED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CA89D" w14:textId="14B72741" w:rsidR="00BA168E" w:rsidRDefault="00BA168E">
    <w:pPr>
      <w:pStyle w:val="Header"/>
    </w:pPr>
    <w:r>
      <w:t>#OrbitalAI</w:t>
    </w:r>
    <w:r w:rsidR="00495A84">
      <w:t xml:space="preserve">: </w:t>
    </w:r>
    <w:r>
      <w:t>Real-time insight</w:t>
    </w:r>
    <w:r w:rsidR="00265D76">
      <w:t>s,</w:t>
    </w:r>
    <w:r>
      <w:t xml:space="preserve"> real-</w:t>
    </w:r>
    <w:r w:rsidR="00265D76">
      <w:t>time</w:t>
    </w:r>
    <w:r>
      <w:t xml:space="preserve"> impa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F95051"/>
    <w:multiLevelType w:val="hybridMultilevel"/>
    <w:tmpl w:val="D2E89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345F6F"/>
    <w:multiLevelType w:val="hybridMultilevel"/>
    <w:tmpl w:val="E084AB7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371F9B"/>
    <w:multiLevelType w:val="multilevel"/>
    <w:tmpl w:val="5D145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C4B52E6"/>
    <w:multiLevelType w:val="hybridMultilevel"/>
    <w:tmpl w:val="6E425CEA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5903278">
    <w:abstractNumId w:val="1"/>
  </w:num>
  <w:num w:numId="2" w16cid:durableId="1054812459">
    <w:abstractNumId w:val="0"/>
  </w:num>
  <w:num w:numId="3" w16cid:durableId="1510828198">
    <w:abstractNumId w:val="3"/>
  </w:num>
  <w:num w:numId="4" w16cid:durableId="934172451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CzNDc3NzQzNjMzMTZQ0lEKTi0uzszPAykwNK4FAMQdj9UtAAAA"/>
  </w:docVars>
  <w:rsids>
    <w:rsidRoot w:val="00CF2102"/>
    <w:rsid w:val="00003023"/>
    <w:rsid w:val="0001640E"/>
    <w:rsid w:val="00024B01"/>
    <w:rsid w:val="000425C4"/>
    <w:rsid w:val="00042D80"/>
    <w:rsid w:val="000465AB"/>
    <w:rsid w:val="00047F08"/>
    <w:rsid w:val="00055889"/>
    <w:rsid w:val="000671A8"/>
    <w:rsid w:val="000703B0"/>
    <w:rsid w:val="00073793"/>
    <w:rsid w:val="00077C11"/>
    <w:rsid w:val="00083360"/>
    <w:rsid w:val="00090DB1"/>
    <w:rsid w:val="00092CE5"/>
    <w:rsid w:val="000A3CE4"/>
    <w:rsid w:val="000B4B19"/>
    <w:rsid w:val="000D6A55"/>
    <w:rsid w:val="000F0C02"/>
    <w:rsid w:val="00122142"/>
    <w:rsid w:val="00124D8C"/>
    <w:rsid w:val="00135DB8"/>
    <w:rsid w:val="00137DC3"/>
    <w:rsid w:val="00156ED2"/>
    <w:rsid w:val="00165517"/>
    <w:rsid w:val="001717DA"/>
    <w:rsid w:val="0017329D"/>
    <w:rsid w:val="00174450"/>
    <w:rsid w:val="001B21E5"/>
    <w:rsid w:val="001D4384"/>
    <w:rsid w:val="001D7A0F"/>
    <w:rsid w:val="00207E81"/>
    <w:rsid w:val="0024096B"/>
    <w:rsid w:val="0024178B"/>
    <w:rsid w:val="00244D1D"/>
    <w:rsid w:val="0024642C"/>
    <w:rsid w:val="00261BB7"/>
    <w:rsid w:val="00265D76"/>
    <w:rsid w:val="002737AB"/>
    <w:rsid w:val="00284E67"/>
    <w:rsid w:val="00285656"/>
    <w:rsid w:val="002A4E14"/>
    <w:rsid w:val="002A56E3"/>
    <w:rsid w:val="002B3C75"/>
    <w:rsid w:val="002C35CA"/>
    <w:rsid w:val="002C3B44"/>
    <w:rsid w:val="002D24F8"/>
    <w:rsid w:val="002D619E"/>
    <w:rsid w:val="002D7B12"/>
    <w:rsid w:val="002F70D1"/>
    <w:rsid w:val="00301A87"/>
    <w:rsid w:val="0031443A"/>
    <w:rsid w:val="003157F7"/>
    <w:rsid w:val="00325535"/>
    <w:rsid w:val="003576E4"/>
    <w:rsid w:val="00362C12"/>
    <w:rsid w:val="00362DCC"/>
    <w:rsid w:val="00376DAD"/>
    <w:rsid w:val="003A5F78"/>
    <w:rsid w:val="003A6F7C"/>
    <w:rsid w:val="003B7D61"/>
    <w:rsid w:val="003C6EF8"/>
    <w:rsid w:val="003D4304"/>
    <w:rsid w:val="003E7B83"/>
    <w:rsid w:val="003F108B"/>
    <w:rsid w:val="00412257"/>
    <w:rsid w:val="0042438F"/>
    <w:rsid w:val="004432C3"/>
    <w:rsid w:val="00446D61"/>
    <w:rsid w:val="0045449A"/>
    <w:rsid w:val="00463F92"/>
    <w:rsid w:val="00466295"/>
    <w:rsid w:val="0047106D"/>
    <w:rsid w:val="0047394C"/>
    <w:rsid w:val="0048574D"/>
    <w:rsid w:val="00495A84"/>
    <w:rsid w:val="004A7EA6"/>
    <w:rsid w:val="004B184D"/>
    <w:rsid w:val="004B7356"/>
    <w:rsid w:val="004C2729"/>
    <w:rsid w:val="004C7763"/>
    <w:rsid w:val="004E277F"/>
    <w:rsid w:val="004E6F58"/>
    <w:rsid w:val="004E7BFF"/>
    <w:rsid w:val="0052409E"/>
    <w:rsid w:val="00530634"/>
    <w:rsid w:val="00534B1A"/>
    <w:rsid w:val="00550570"/>
    <w:rsid w:val="00566C50"/>
    <w:rsid w:val="00570A22"/>
    <w:rsid w:val="005750F0"/>
    <w:rsid w:val="00576557"/>
    <w:rsid w:val="0059453D"/>
    <w:rsid w:val="005A6226"/>
    <w:rsid w:val="005E7AC6"/>
    <w:rsid w:val="006027E1"/>
    <w:rsid w:val="006208AD"/>
    <w:rsid w:val="006213A3"/>
    <w:rsid w:val="006574AC"/>
    <w:rsid w:val="00661F38"/>
    <w:rsid w:val="006D0208"/>
    <w:rsid w:val="006D1EF5"/>
    <w:rsid w:val="006E1E3E"/>
    <w:rsid w:val="00700749"/>
    <w:rsid w:val="00706613"/>
    <w:rsid w:val="00721990"/>
    <w:rsid w:val="00765B93"/>
    <w:rsid w:val="007C22CA"/>
    <w:rsid w:val="007E1C1C"/>
    <w:rsid w:val="007E5370"/>
    <w:rsid w:val="007E7CD6"/>
    <w:rsid w:val="007F0DA8"/>
    <w:rsid w:val="007F323D"/>
    <w:rsid w:val="0081380E"/>
    <w:rsid w:val="00822ECD"/>
    <w:rsid w:val="00824695"/>
    <w:rsid w:val="008253EB"/>
    <w:rsid w:val="0083123C"/>
    <w:rsid w:val="00834BA6"/>
    <w:rsid w:val="00842141"/>
    <w:rsid w:val="00847EDA"/>
    <w:rsid w:val="00847F67"/>
    <w:rsid w:val="00856656"/>
    <w:rsid w:val="00857DB6"/>
    <w:rsid w:val="00864E77"/>
    <w:rsid w:val="00896F12"/>
    <w:rsid w:val="008A0ABE"/>
    <w:rsid w:val="008A3A31"/>
    <w:rsid w:val="008C5294"/>
    <w:rsid w:val="008F2535"/>
    <w:rsid w:val="009300D2"/>
    <w:rsid w:val="00940DBD"/>
    <w:rsid w:val="009467AF"/>
    <w:rsid w:val="00953DC0"/>
    <w:rsid w:val="00954559"/>
    <w:rsid w:val="00954BD0"/>
    <w:rsid w:val="0096780C"/>
    <w:rsid w:val="00982501"/>
    <w:rsid w:val="009B584D"/>
    <w:rsid w:val="009C3C17"/>
    <w:rsid w:val="009C60A3"/>
    <w:rsid w:val="009F5EF0"/>
    <w:rsid w:val="00A030AC"/>
    <w:rsid w:val="00A152AB"/>
    <w:rsid w:val="00A1695F"/>
    <w:rsid w:val="00A20069"/>
    <w:rsid w:val="00A342CC"/>
    <w:rsid w:val="00A43D70"/>
    <w:rsid w:val="00A443BA"/>
    <w:rsid w:val="00A6365F"/>
    <w:rsid w:val="00A81BC2"/>
    <w:rsid w:val="00A92A19"/>
    <w:rsid w:val="00A97704"/>
    <w:rsid w:val="00AA7352"/>
    <w:rsid w:val="00AB4C51"/>
    <w:rsid w:val="00AC3BE0"/>
    <w:rsid w:val="00B00DE7"/>
    <w:rsid w:val="00B1139A"/>
    <w:rsid w:val="00B1221B"/>
    <w:rsid w:val="00B40EED"/>
    <w:rsid w:val="00B57AC1"/>
    <w:rsid w:val="00B76AED"/>
    <w:rsid w:val="00B8362F"/>
    <w:rsid w:val="00BA168E"/>
    <w:rsid w:val="00BA2B83"/>
    <w:rsid w:val="00BB2088"/>
    <w:rsid w:val="00BC71F9"/>
    <w:rsid w:val="00BD3970"/>
    <w:rsid w:val="00BE0428"/>
    <w:rsid w:val="00BF5F53"/>
    <w:rsid w:val="00C13A8A"/>
    <w:rsid w:val="00C32010"/>
    <w:rsid w:val="00C60C89"/>
    <w:rsid w:val="00C73236"/>
    <w:rsid w:val="00C867B0"/>
    <w:rsid w:val="00C91317"/>
    <w:rsid w:val="00C96F42"/>
    <w:rsid w:val="00CC0BA5"/>
    <w:rsid w:val="00CC17BA"/>
    <w:rsid w:val="00CC7EA4"/>
    <w:rsid w:val="00CD5FC2"/>
    <w:rsid w:val="00CF2102"/>
    <w:rsid w:val="00D126B3"/>
    <w:rsid w:val="00D37C0A"/>
    <w:rsid w:val="00D47CE8"/>
    <w:rsid w:val="00D64DF1"/>
    <w:rsid w:val="00D730F7"/>
    <w:rsid w:val="00D74575"/>
    <w:rsid w:val="00D85A3F"/>
    <w:rsid w:val="00DA453C"/>
    <w:rsid w:val="00DA5C20"/>
    <w:rsid w:val="00DA6537"/>
    <w:rsid w:val="00DA6B7C"/>
    <w:rsid w:val="00DB1651"/>
    <w:rsid w:val="00E20B8F"/>
    <w:rsid w:val="00E34591"/>
    <w:rsid w:val="00E40150"/>
    <w:rsid w:val="00E718AF"/>
    <w:rsid w:val="00E76175"/>
    <w:rsid w:val="00E82CB1"/>
    <w:rsid w:val="00EB47B5"/>
    <w:rsid w:val="00EB5521"/>
    <w:rsid w:val="00EB7739"/>
    <w:rsid w:val="00EC2A17"/>
    <w:rsid w:val="00EE3D3F"/>
    <w:rsid w:val="00F04403"/>
    <w:rsid w:val="00F14036"/>
    <w:rsid w:val="00F1706B"/>
    <w:rsid w:val="00F23CE0"/>
    <w:rsid w:val="00F24BF6"/>
    <w:rsid w:val="00F4136F"/>
    <w:rsid w:val="00F550D0"/>
    <w:rsid w:val="00F70D5E"/>
    <w:rsid w:val="00FA0C14"/>
    <w:rsid w:val="00FB3072"/>
    <w:rsid w:val="00FC129F"/>
    <w:rsid w:val="00FC3D12"/>
    <w:rsid w:val="00FE6F93"/>
    <w:rsid w:val="02B76DBD"/>
    <w:rsid w:val="07CA1DE4"/>
    <w:rsid w:val="0D4CFA11"/>
    <w:rsid w:val="0D725A9B"/>
    <w:rsid w:val="0E164F38"/>
    <w:rsid w:val="0E5C897D"/>
    <w:rsid w:val="0EF7FB49"/>
    <w:rsid w:val="11E3F848"/>
    <w:rsid w:val="1387B62F"/>
    <w:rsid w:val="14B8DE98"/>
    <w:rsid w:val="158C7767"/>
    <w:rsid w:val="1BF8E6DD"/>
    <w:rsid w:val="1D2E9875"/>
    <w:rsid w:val="1ECA68D6"/>
    <w:rsid w:val="1F7EF797"/>
    <w:rsid w:val="22020998"/>
    <w:rsid w:val="24077588"/>
    <w:rsid w:val="25764F1C"/>
    <w:rsid w:val="28154892"/>
    <w:rsid w:val="28A38080"/>
    <w:rsid w:val="28B7DA8B"/>
    <w:rsid w:val="2930A853"/>
    <w:rsid w:val="2C53E147"/>
    <w:rsid w:val="2E7D1671"/>
    <w:rsid w:val="2FEFAC9C"/>
    <w:rsid w:val="30AC22FC"/>
    <w:rsid w:val="33508794"/>
    <w:rsid w:val="358C7268"/>
    <w:rsid w:val="35A46554"/>
    <w:rsid w:val="377BEB49"/>
    <w:rsid w:val="402F0F3D"/>
    <w:rsid w:val="43E4A2AD"/>
    <w:rsid w:val="44C806B2"/>
    <w:rsid w:val="478229B0"/>
    <w:rsid w:val="4B674C69"/>
    <w:rsid w:val="4C07C09A"/>
    <w:rsid w:val="4D016EAE"/>
    <w:rsid w:val="4D3188BD"/>
    <w:rsid w:val="4DBCA904"/>
    <w:rsid w:val="4DF90987"/>
    <w:rsid w:val="4F2B5F58"/>
    <w:rsid w:val="4FDF5804"/>
    <w:rsid w:val="510C7A9A"/>
    <w:rsid w:val="53DDFE1A"/>
    <w:rsid w:val="54291CCD"/>
    <w:rsid w:val="54E26084"/>
    <w:rsid w:val="586E02BA"/>
    <w:rsid w:val="58B4EB5C"/>
    <w:rsid w:val="58E02276"/>
    <w:rsid w:val="5932C867"/>
    <w:rsid w:val="598F8EB8"/>
    <w:rsid w:val="5A13C0DA"/>
    <w:rsid w:val="5AD395D6"/>
    <w:rsid w:val="5EDB774B"/>
    <w:rsid w:val="5F444A4F"/>
    <w:rsid w:val="60301FBC"/>
    <w:rsid w:val="60803050"/>
    <w:rsid w:val="64923014"/>
    <w:rsid w:val="64DE1B41"/>
    <w:rsid w:val="68D20438"/>
    <w:rsid w:val="6BE52EDC"/>
    <w:rsid w:val="6C09A4FA"/>
    <w:rsid w:val="6D6AA43A"/>
    <w:rsid w:val="6D744FE6"/>
    <w:rsid w:val="6DA5755B"/>
    <w:rsid w:val="6FA71007"/>
    <w:rsid w:val="726B3558"/>
    <w:rsid w:val="75B08740"/>
    <w:rsid w:val="76B64F53"/>
    <w:rsid w:val="770209CF"/>
    <w:rsid w:val="77798DEC"/>
    <w:rsid w:val="77951F9C"/>
    <w:rsid w:val="78F01588"/>
    <w:rsid w:val="7A033CC8"/>
    <w:rsid w:val="7BD57A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41F3AA"/>
  <w15:chartTrackingRefBased/>
  <w15:docId w15:val="{F441D905-743B-4DE4-A8C5-2EEE543CA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ECD"/>
  </w:style>
  <w:style w:type="paragraph" w:styleId="Heading1">
    <w:name w:val="heading 1"/>
    <w:basedOn w:val="Normal"/>
    <w:next w:val="Normal"/>
    <w:link w:val="Heading1Char"/>
    <w:uiPriority w:val="9"/>
    <w:qFormat/>
    <w:rsid w:val="00FC3D1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324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3D1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03247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7ED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C3D12"/>
    <w:rPr>
      <w:rFonts w:asciiTheme="majorHAnsi" w:eastAsiaTheme="majorEastAsia" w:hAnsiTheme="majorHAnsi" w:cstheme="majorBidi"/>
      <w:b/>
      <w:color w:val="003247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D020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D020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1640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1640E"/>
    <w:rPr>
      <w:rFonts w:eastAsiaTheme="minorEastAsia"/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FC3D12"/>
    <w:rPr>
      <w:rFonts w:asciiTheme="majorHAnsi" w:eastAsiaTheme="majorEastAsia" w:hAnsiTheme="majorHAnsi" w:cstheme="majorBidi"/>
      <w:color w:val="003247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FA0C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0C14"/>
  </w:style>
  <w:style w:type="paragraph" w:styleId="Footer">
    <w:name w:val="footer"/>
    <w:basedOn w:val="Normal"/>
    <w:link w:val="FooterChar"/>
    <w:uiPriority w:val="99"/>
    <w:unhideWhenUsed/>
    <w:rsid w:val="00FA0C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0C14"/>
  </w:style>
  <w:style w:type="character" w:styleId="IntenseEmphasis">
    <w:name w:val="Intense Emphasis"/>
    <w:basedOn w:val="DefaultParagraphFont"/>
    <w:uiPriority w:val="21"/>
    <w:qFormat/>
    <w:rsid w:val="0052409E"/>
    <w:rPr>
      <w:b w:val="0"/>
      <w:i/>
      <w:iCs/>
      <w:color w:val="C00000"/>
    </w:rPr>
  </w:style>
  <w:style w:type="character" w:customStyle="1" w:styleId="Heading3Char">
    <w:name w:val="Heading 3 Char"/>
    <w:basedOn w:val="DefaultParagraphFont"/>
    <w:link w:val="Heading3"/>
    <w:uiPriority w:val="9"/>
    <w:rsid w:val="00847ED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47F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7F0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03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030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030AC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7F323D"/>
    <w:pPr>
      <w:ind w:left="720"/>
      <w:contextualSpacing/>
    </w:pPr>
  </w:style>
  <w:style w:type="table" w:styleId="TableGrid">
    <w:name w:val="Table Grid"/>
    <w:basedOn w:val="TableNormal"/>
    <w:uiPriority w:val="39"/>
    <w:rsid w:val="00D37C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54559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45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4559"/>
    <w:rPr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2417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662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platform.ai4eo.eu/orbitalai-imagin-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platform.ai4eo.eu/orbitalai-phisat-2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6b49227-d923-409d-bf87-9d1230ddddb2">
      <UserInfo>
        <DisplayName>Annekatrien Debien</DisplayName>
        <AccountId>14</AccountId>
        <AccountType/>
      </UserInfo>
      <UserInfo>
        <DisplayName>Amal Touihri</DisplayName>
        <AccountId>12</AccountId>
        <AccountType/>
      </UserInfo>
      <UserInfo>
        <DisplayName>Ionut Dragan</DisplayName>
        <AccountId>10</AccountId>
        <AccountType/>
      </UserInfo>
    </SharedWithUsers>
    <lcf76f155ced4ddcb4097134ff3c332f xmlns="d891e90f-8fa1-4375-9558-7f5399947201">
      <Terms xmlns="http://schemas.microsoft.com/office/infopath/2007/PartnerControls"/>
    </lcf76f155ced4ddcb4097134ff3c332f>
    <TaxCatchAll xmlns="86b49227-d923-409d-bf87-9d1230ddddb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04B70F9DAA1D4E9EB1EDEAC63330D9" ma:contentTypeVersion="12" ma:contentTypeDescription="Create a new document." ma:contentTypeScope="" ma:versionID="cb4d2317e23fb4a13fa926e4f8bb6ea1">
  <xsd:schema xmlns:xsd="http://www.w3.org/2001/XMLSchema" xmlns:xs="http://www.w3.org/2001/XMLSchema" xmlns:p="http://schemas.microsoft.com/office/2006/metadata/properties" xmlns:ns2="d891e90f-8fa1-4375-9558-7f5399947201" xmlns:ns3="86b49227-d923-409d-bf87-9d1230ddddb2" targetNamespace="http://schemas.microsoft.com/office/2006/metadata/properties" ma:root="true" ma:fieldsID="085039c60fdbb5c19ff255ac89b9cdb9" ns2:_="" ns3:_="">
    <xsd:import namespace="d891e90f-8fa1-4375-9558-7f5399947201"/>
    <xsd:import namespace="86b49227-d923-409d-bf87-9d1230dddd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91e90f-8fa1-4375-9558-7f53999472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fe3f1358-577c-461e-a0ff-f119daa839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49227-d923-409d-bf87-9d1230ddddb2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b6bce984-63c6-45a6-a922-9487a5630907}" ma:internalName="TaxCatchAll" ma:showField="CatchAllData" ma:web="86b49227-d923-409d-bf87-9d1230dddd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2D85CF1-45E5-4E08-8441-ED85382D3B34}">
  <ds:schemaRefs>
    <ds:schemaRef ds:uri="http://schemas.microsoft.com/office/2006/metadata/properties"/>
    <ds:schemaRef ds:uri="http://schemas.microsoft.com/office/infopath/2007/PartnerControls"/>
    <ds:schemaRef ds:uri="86b49227-d923-409d-bf87-9d1230ddddb2"/>
    <ds:schemaRef ds:uri="d891e90f-8fa1-4375-9558-7f5399947201"/>
  </ds:schemaRefs>
</ds:datastoreItem>
</file>

<file path=customXml/itemProps2.xml><?xml version="1.0" encoding="utf-8"?>
<ds:datastoreItem xmlns:ds="http://schemas.openxmlformats.org/officeDocument/2006/customXml" ds:itemID="{B52BEFF9-790C-4D1F-8374-C31FE65F2E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91e90f-8fa1-4375-9558-7f5399947201"/>
    <ds:schemaRef ds:uri="86b49227-d923-409d-bf87-9d1230dddd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8C031F-4C70-41DC-93A9-EF5FBF402C2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</TotalTime>
  <Pages>4</Pages>
  <Words>681</Words>
  <Characters>3882</Characters>
  <Application>Microsoft Office Word</Application>
  <DocSecurity>0</DocSecurity>
  <Lines>32</Lines>
  <Paragraphs>9</Paragraphs>
  <ScaleCrop>false</ScaleCrop>
  <Company/>
  <LinksUpToDate>false</LinksUpToDate>
  <CharactersWithSpaces>4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onut Dragan</dc:creator>
  <cp:keywords/>
  <dc:description/>
  <cp:lastModifiedBy>Ionut Dragan</cp:lastModifiedBy>
  <cp:revision>176</cp:revision>
  <dcterms:created xsi:type="dcterms:W3CDTF">2023-01-21T17:16:00Z</dcterms:created>
  <dcterms:modified xsi:type="dcterms:W3CDTF">2023-02-14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04B70F9DAA1D4E9EB1EDEAC63330D9</vt:lpwstr>
  </property>
  <property fmtid="{D5CDD505-2E9C-101B-9397-08002B2CF9AE}" pid="3" name="MSIP_Label_3976fa30-1907-4356-8241-62ea5e1c0256_Enabled">
    <vt:lpwstr>true</vt:lpwstr>
  </property>
  <property fmtid="{D5CDD505-2E9C-101B-9397-08002B2CF9AE}" pid="4" name="MSIP_Label_3976fa30-1907-4356-8241-62ea5e1c0256_SetDate">
    <vt:lpwstr>2023-02-13T23:48:08Z</vt:lpwstr>
  </property>
  <property fmtid="{D5CDD505-2E9C-101B-9397-08002B2CF9AE}" pid="5" name="MSIP_Label_3976fa30-1907-4356-8241-62ea5e1c0256_Method">
    <vt:lpwstr>Standard</vt:lpwstr>
  </property>
  <property fmtid="{D5CDD505-2E9C-101B-9397-08002B2CF9AE}" pid="6" name="MSIP_Label_3976fa30-1907-4356-8241-62ea5e1c0256_Name">
    <vt:lpwstr>ESA UNCLASSIFIED – For ESA Official Use Only</vt:lpwstr>
  </property>
  <property fmtid="{D5CDD505-2E9C-101B-9397-08002B2CF9AE}" pid="7" name="MSIP_Label_3976fa30-1907-4356-8241-62ea5e1c0256_SiteId">
    <vt:lpwstr>9a5cacd0-2bef-4dd7-ac5c-7ebe1f54f495</vt:lpwstr>
  </property>
  <property fmtid="{D5CDD505-2E9C-101B-9397-08002B2CF9AE}" pid="8" name="MSIP_Label_3976fa30-1907-4356-8241-62ea5e1c0256_ActionId">
    <vt:lpwstr>17f4dda2-fb76-480f-a6b9-22ada28b2c4b</vt:lpwstr>
  </property>
  <property fmtid="{D5CDD505-2E9C-101B-9397-08002B2CF9AE}" pid="9" name="MSIP_Label_3976fa30-1907-4356-8241-62ea5e1c0256_ContentBits">
    <vt:lpwstr>0</vt:lpwstr>
  </property>
  <property fmtid="{D5CDD505-2E9C-101B-9397-08002B2CF9AE}" pid="10" name="MediaServiceImageTags">
    <vt:lpwstr/>
  </property>
</Properties>
</file>